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5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5915"/>
        <w:gridCol w:w="1871"/>
      </w:tblGrid>
      <w:tr w:rsidR="00752F96" w14:paraId="781C2272" w14:textId="77777777">
        <w:tc>
          <w:tcPr>
            <w:tcW w:w="1809" w:type="dxa"/>
          </w:tcPr>
          <w:p w14:paraId="3B455996" w14:textId="77777777" w:rsidR="00752F96" w:rsidRDefault="004C3AB6">
            <w:pPr>
              <w:jc w:val="center"/>
              <w:rPr>
                <w:rFonts w:ascii="Arial" w:hAnsi="Arial"/>
                <w:b/>
                <w:sz w:val="28"/>
                <w:szCs w:val="28"/>
              </w:rPr>
            </w:pPr>
            <w:r>
              <w:rPr>
                <w:rFonts w:ascii="Arial" w:hAnsi="Arial"/>
                <w:b/>
                <w:noProof/>
                <w:sz w:val="28"/>
                <w:szCs w:val="28"/>
                <w:lang w:eastAsia="en-GB"/>
              </w:rPr>
              <w:drawing>
                <wp:inline distT="0" distB="0" distL="0" distR="0" wp14:anchorId="697C3608" wp14:editId="5D31C4F8">
                  <wp:extent cx="1068705" cy="971550"/>
                  <wp:effectExtent l="1905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USW-logo-Raspberry-Screen_2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9503" cy="972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15" w:type="dxa"/>
          </w:tcPr>
          <w:p w14:paraId="6E8AB65E" w14:textId="77777777" w:rsidR="00752F96" w:rsidRDefault="00752F96">
            <w:pPr>
              <w:jc w:val="center"/>
              <w:rPr>
                <w:rFonts w:ascii="Arial" w:hAnsi="Arial"/>
                <w:b/>
                <w:sz w:val="28"/>
                <w:szCs w:val="28"/>
              </w:rPr>
            </w:pPr>
          </w:p>
          <w:sdt>
            <w:sdtPr>
              <w:rPr>
                <w:rFonts w:ascii="Arial" w:hAnsi="Arial"/>
                <w:b/>
                <w:szCs w:val="28"/>
              </w:rPr>
              <w:alias w:val="faculty"/>
              <w:tag w:val="faculty"/>
              <w:id w:val="-755823229"/>
              <w:placeholder>
                <w:docPart w:val="DefaultPlaceholder_-1854013440"/>
              </w:placeholder>
            </w:sdtPr>
            <w:sdtEndPr/>
            <w:sdtContent>
              <w:p w14:paraId="5A831D0C" w14:textId="77777777" w:rsidR="00752F96" w:rsidRDefault="004C3AB6">
                <w:pPr>
                  <w:jc w:val="center"/>
                  <w:rPr>
                    <w:rFonts w:ascii="Arial" w:hAnsi="Arial"/>
                    <w:b/>
                    <w:sz w:val="28"/>
                    <w:szCs w:val="28"/>
                  </w:rPr>
                </w:pPr>
                <w:r>
                  <w:t>Faculty of Computing, Engineering and Science</w:t>
                </w:r>
              </w:p>
            </w:sdtContent>
          </w:sdt>
          <w:p w14:paraId="72FE3A96" w14:textId="77777777" w:rsidR="00752F96" w:rsidRDefault="00752F96">
            <w:pPr>
              <w:jc w:val="center"/>
              <w:rPr>
                <w:rFonts w:ascii="Arial" w:hAnsi="Arial"/>
              </w:rPr>
            </w:pPr>
          </w:p>
        </w:tc>
        <w:tc>
          <w:tcPr>
            <w:tcW w:w="1871" w:type="dxa"/>
          </w:tcPr>
          <w:p w14:paraId="1E1A758B" w14:textId="77777777" w:rsidR="00752F96" w:rsidRDefault="00752F96">
            <w:pPr>
              <w:rPr>
                <w:rFonts w:ascii="Arial" w:hAnsi="Arial"/>
              </w:rPr>
            </w:pPr>
          </w:p>
        </w:tc>
      </w:tr>
    </w:tbl>
    <w:p w14:paraId="6A625E28" w14:textId="77777777" w:rsidR="00752F96" w:rsidRDefault="004C3AB6">
      <w:pPr>
        <w:jc w:val="center"/>
        <w:rPr>
          <w:rFonts w:ascii="Arial" w:hAnsi="Arial"/>
          <w:b/>
        </w:rPr>
      </w:pPr>
      <w:r>
        <w:rPr>
          <w:rFonts w:ascii="Arial" w:hAnsi="Arial"/>
          <w:b/>
        </w:rPr>
        <w:t xml:space="preserve">Assessment Cover Sheet and Feedback Form </w:t>
      </w:r>
      <w:sdt>
        <w:sdtPr>
          <w:rPr>
            <w:rFonts w:ascii="Arial" w:hAnsi="Arial"/>
            <w:b/>
          </w:rPr>
          <w:alias w:val="academic_year"/>
          <w:tag w:val="academic_year"/>
          <w:id w:val="-1775542421"/>
          <w:lock w:val="sdtLocked"/>
          <w:placeholder>
            <w:docPart w:val="DefaultPlaceholder_-1854013440"/>
          </w:placeholder>
          <w:text/>
        </w:sdtPr>
        <w:sdtEndPr/>
        <w:sdtContent>
          <w:r>
            <w:t>2021-22</w:t>
          </w:r>
        </w:sdtContent>
      </w:sdt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29"/>
        <w:gridCol w:w="700"/>
        <w:gridCol w:w="2662"/>
        <w:gridCol w:w="3725"/>
      </w:tblGrid>
      <w:tr w:rsidR="00752F96" w14:paraId="133E9F8B" w14:textId="77777777">
        <w:trPr>
          <w:trHeight w:val="565"/>
        </w:trPr>
        <w:tc>
          <w:tcPr>
            <w:tcW w:w="1070" w:type="pct"/>
          </w:tcPr>
          <w:p w14:paraId="5AC3105A" w14:textId="77777777" w:rsidR="00752F96" w:rsidRDefault="004C3AB6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Module Code:</w:t>
            </w:r>
          </w:p>
          <w:p w14:paraId="08573526" w14:textId="77777777" w:rsidR="00752F96" w:rsidRDefault="00752F96">
            <w:pPr>
              <w:jc w:val="center"/>
              <w:rPr>
                <w:rFonts w:ascii="Arial" w:hAnsi="Arial"/>
              </w:rPr>
            </w:pPr>
          </w:p>
          <w:sdt>
            <w:sdtPr>
              <w:rPr>
                <w:rFonts w:ascii="Arial" w:hAnsi="Arial"/>
              </w:rPr>
              <w:alias w:val="module_code"/>
              <w:tag w:val="module_code"/>
              <w:id w:val="-1794501911"/>
              <w:lock w:val="sdtLocked"/>
              <w:placeholder>
                <w:docPart w:val="B870572FD2B046819632EF578144E610"/>
              </w:placeholder>
              <w:showingPlcHdr/>
            </w:sdtPr>
            <w:sdtEndPr/>
            <w:sdtContent>
              <w:p w14:paraId="149EAE3A" w14:textId="77777777" w:rsidR="00752F96" w:rsidRDefault="004C3AB6">
                <w:pPr>
                  <w:jc w:val="center"/>
                  <w:rPr>
                    <w:rFonts w:ascii="Arial" w:hAnsi="Arial"/>
                  </w:rPr>
                </w:pPr>
                <w:r>
                  <w:t>CS1D461</w:t>
                </w:r>
              </w:p>
            </w:sdtContent>
          </w:sdt>
          <w:p w14:paraId="268E9C1F" w14:textId="77777777" w:rsidR="00752F96" w:rsidRDefault="00752F96">
            <w:pPr>
              <w:jc w:val="center"/>
              <w:rPr>
                <w:rFonts w:ascii="Arial" w:hAnsi="Arial"/>
              </w:rPr>
            </w:pPr>
          </w:p>
        </w:tc>
        <w:tc>
          <w:tcPr>
            <w:tcW w:w="1864" w:type="pct"/>
            <w:gridSpan w:val="2"/>
          </w:tcPr>
          <w:p w14:paraId="48081BD1" w14:textId="77777777" w:rsidR="00752F96" w:rsidRDefault="004C3AB6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Module Title:</w:t>
            </w:r>
          </w:p>
          <w:p w14:paraId="7A1FF07F" w14:textId="77777777" w:rsidR="00752F96" w:rsidRDefault="00752F96">
            <w:pPr>
              <w:jc w:val="center"/>
              <w:rPr>
                <w:rFonts w:ascii="Arial" w:hAnsi="Arial"/>
              </w:rPr>
            </w:pPr>
          </w:p>
          <w:sdt>
            <w:sdtPr>
              <w:rPr>
                <w:rFonts w:ascii="Arial" w:hAnsi="Arial"/>
              </w:rPr>
              <w:alias w:val="module_title"/>
              <w:tag w:val="module_title"/>
              <w:id w:val="1390844463"/>
              <w:lock w:val="sdtLocked"/>
              <w:placeholder>
                <w:docPart w:val="3B6A4C7A9A7245DB856D0419C598DEA0"/>
              </w:placeholder>
              <w:showingPlcHdr/>
            </w:sdtPr>
            <w:sdtEndPr/>
            <w:sdtContent>
              <w:p w14:paraId="365A3498" w14:textId="77777777" w:rsidR="00752F96" w:rsidRDefault="004C3AB6">
                <w:pPr>
                  <w:jc w:val="center"/>
                  <w:rPr>
                    <w:rFonts w:ascii="Arial" w:hAnsi="Arial"/>
                  </w:rPr>
                </w:pPr>
                <w:r>
                  <w:t>C++ Programming</w:t>
                </w:r>
              </w:p>
            </w:sdtContent>
          </w:sdt>
          <w:p w14:paraId="3DA079D2" w14:textId="77777777" w:rsidR="00752F96" w:rsidRDefault="00752F96">
            <w:pPr>
              <w:jc w:val="center"/>
              <w:rPr>
                <w:rFonts w:ascii="Arial" w:hAnsi="Arial"/>
              </w:rPr>
            </w:pPr>
          </w:p>
        </w:tc>
        <w:tc>
          <w:tcPr>
            <w:tcW w:w="2066" w:type="pct"/>
          </w:tcPr>
          <w:p w14:paraId="506E3585" w14:textId="77777777" w:rsidR="00752F96" w:rsidRDefault="004C3AB6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Module Team:</w:t>
            </w:r>
          </w:p>
          <w:p w14:paraId="2F080D0E" w14:textId="77777777" w:rsidR="00752F96" w:rsidRDefault="00752F96">
            <w:pPr>
              <w:jc w:val="center"/>
              <w:rPr>
                <w:rFonts w:ascii="Arial" w:hAnsi="Arial"/>
              </w:rPr>
            </w:pPr>
          </w:p>
          <w:sdt>
            <w:sdtPr>
              <w:rPr>
                <w:rFonts w:ascii="Arial" w:hAnsi="Arial"/>
              </w:rPr>
              <w:alias w:val="module_lecturer"/>
              <w:tag w:val="module_lecturer"/>
              <w:id w:val="566615434"/>
              <w:lock w:val="sdtLocked"/>
              <w:placeholder>
                <w:docPart w:val="FAC94652B2914C5D854488BB3928F7E5"/>
              </w:placeholder>
              <w:showingPlcHdr/>
            </w:sdtPr>
            <w:sdtEndPr/>
            <w:sdtContent>
              <w:p w14:paraId="62E98E7A" w14:textId="77777777" w:rsidR="00752F96" w:rsidRDefault="004C3AB6">
                <w:pPr>
                  <w:jc w:val="center"/>
                  <w:rPr>
                    <w:rFonts w:ascii="Arial" w:hAnsi="Arial"/>
                  </w:rPr>
                </w:pPr>
                <w:r>
                  <w:t>Simon Payne, Shiny Verghese</w:t>
                </w:r>
              </w:p>
            </w:sdtContent>
          </w:sdt>
          <w:p w14:paraId="350BC798" w14:textId="77777777" w:rsidR="00752F96" w:rsidRDefault="00752F96">
            <w:pPr>
              <w:jc w:val="center"/>
              <w:rPr>
                <w:rFonts w:ascii="Arial" w:hAnsi="Arial"/>
              </w:rPr>
            </w:pPr>
          </w:p>
          <w:p w14:paraId="1FF4F3ED" w14:textId="77777777" w:rsidR="00752F96" w:rsidRDefault="00752F96">
            <w:pPr>
              <w:jc w:val="center"/>
              <w:rPr>
                <w:rFonts w:ascii="Arial" w:hAnsi="Arial"/>
              </w:rPr>
            </w:pPr>
          </w:p>
        </w:tc>
      </w:tr>
      <w:tr w:rsidR="00752F96" w14:paraId="70C2B300" w14:textId="77777777">
        <w:trPr>
          <w:trHeight w:val="559"/>
        </w:trPr>
        <w:tc>
          <w:tcPr>
            <w:tcW w:w="2934" w:type="pct"/>
            <w:gridSpan w:val="3"/>
          </w:tcPr>
          <w:p w14:paraId="647B662B" w14:textId="77777777" w:rsidR="00752F96" w:rsidRDefault="004C3AB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Assessment Title and </w:t>
            </w:r>
            <w:r>
              <w:rPr>
                <w:rFonts w:ascii="Arial" w:hAnsi="Arial"/>
              </w:rPr>
              <w:t xml:space="preserve">Tasks: </w:t>
            </w:r>
          </w:p>
          <w:p w14:paraId="6D0B752E" w14:textId="77777777" w:rsidR="00752F96" w:rsidRDefault="00752F96">
            <w:pPr>
              <w:rPr>
                <w:rFonts w:ascii="Arial" w:hAnsi="Arial"/>
              </w:rPr>
            </w:pPr>
          </w:p>
          <w:sdt>
            <w:sdtPr>
              <w:rPr>
                <w:rFonts w:ascii="Arial" w:hAnsi="Arial"/>
              </w:rPr>
              <w:alias w:val="assessment_title"/>
              <w:tag w:val="assessment_title"/>
              <w:id w:val="-229854070"/>
              <w:lock w:val="sdtLocked"/>
              <w:placeholder>
                <w:docPart w:val="62E560BF0C5A4E4AA1ADE1B1208B6B90"/>
              </w:placeholder>
              <w:showingPlcHdr/>
            </w:sdtPr>
            <w:sdtEndPr/>
            <w:sdtContent>
              <w:p w14:paraId="6B9B65B0" w14:textId="77777777" w:rsidR="00752F96" w:rsidRDefault="004C3AB6">
                <w:pPr>
                  <w:jc w:val="center"/>
                  <w:rPr>
                    <w:rFonts w:ascii="Arial" w:hAnsi="Arial"/>
                  </w:rPr>
                </w:pPr>
                <w:r>
                  <w:t>Tutorial Exercises 1</w:t>
                </w:r>
              </w:p>
            </w:sdtContent>
          </w:sdt>
          <w:p w14:paraId="4398F411" w14:textId="77777777" w:rsidR="00752F96" w:rsidRDefault="00752F96">
            <w:pPr>
              <w:rPr>
                <w:rFonts w:ascii="Arial" w:hAnsi="Arial"/>
              </w:rPr>
            </w:pPr>
          </w:p>
        </w:tc>
        <w:tc>
          <w:tcPr>
            <w:tcW w:w="2066" w:type="pct"/>
          </w:tcPr>
          <w:p w14:paraId="5DD81600" w14:textId="77777777" w:rsidR="00752F96" w:rsidRDefault="004C3AB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Assessment No. </w:t>
            </w:r>
          </w:p>
          <w:p w14:paraId="45D0F86F" w14:textId="77777777" w:rsidR="00752F96" w:rsidRDefault="00752F96">
            <w:pPr>
              <w:rPr>
                <w:rFonts w:ascii="Arial" w:hAnsi="Arial"/>
              </w:rPr>
            </w:pPr>
          </w:p>
          <w:sdt>
            <w:sdtPr>
              <w:rPr>
                <w:rFonts w:ascii="Arial" w:hAnsi="Arial"/>
              </w:rPr>
              <w:alias w:val="assessment_number"/>
              <w:tag w:val="assessment_number"/>
              <w:id w:val="1364246507"/>
              <w:lock w:val="sdtLocked"/>
              <w:placeholder>
                <w:docPart w:val="DDB51536B8244F33BA3B9C41F9070585"/>
              </w:placeholder>
              <w:showingPlcHdr/>
            </w:sdtPr>
            <w:sdtEndPr/>
            <w:sdtContent>
              <w:p w14:paraId="7CD78C84" w14:textId="77777777" w:rsidR="00752F96" w:rsidRDefault="004C3AB6">
                <w:pPr>
                  <w:jc w:val="center"/>
                  <w:rPr>
                    <w:rFonts w:ascii="Arial" w:hAnsi="Arial"/>
                  </w:rPr>
                </w:pPr>
                <w:r>
                  <w:t>1</w:t>
                </w:r>
              </w:p>
            </w:sdtContent>
          </w:sdt>
          <w:p w14:paraId="7436AE1E" w14:textId="77777777" w:rsidR="00752F96" w:rsidRDefault="00752F96">
            <w:pPr>
              <w:rPr>
                <w:rFonts w:ascii="Arial" w:hAnsi="Arial"/>
              </w:rPr>
            </w:pPr>
          </w:p>
        </w:tc>
      </w:tr>
      <w:tr w:rsidR="00752F96" w14:paraId="3728DC2C" w14:textId="77777777">
        <w:trPr>
          <w:trHeight w:val="561"/>
        </w:trPr>
        <w:tc>
          <w:tcPr>
            <w:tcW w:w="1458" w:type="pct"/>
            <w:gridSpan w:val="2"/>
          </w:tcPr>
          <w:p w14:paraId="7859FBCF" w14:textId="77777777" w:rsidR="00752F96" w:rsidRDefault="004C3AB6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Date Set:</w:t>
            </w:r>
          </w:p>
          <w:p w14:paraId="2F1E3B4C" w14:textId="77777777" w:rsidR="00752F96" w:rsidRDefault="00752F96">
            <w:pPr>
              <w:jc w:val="center"/>
              <w:rPr>
                <w:rFonts w:ascii="Arial" w:hAnsi="Arial"/>
              </w:rPr>
            </w:pPr>
          </w:p>
          <w:sdt>
            <w:sdtPr>
              <w:rPr>
                <w:rFonts w:ascii="Arial" w:hAnsi="Arial"/>
                <w:b/>
              </w:rPr>
              <w:alias w:val="date_set"/>
              <w:tag w:val="date_set"/>
              <w:id w:val="1539542409"/>
              <w:lock w:val="sdtLocked"/>
              <w:placeholder>
                <w:docPart w:val="4C6ED96126B44048BA085589A76A5C89"/>
              </w:placeholder>
              <w:showingPlcHdr/>
              <w:date>
                <w:dateFormat w:val="dd-MMM-yy"/>
                <w:lid w:val="en-GB"/>
                <w:storeMappedDataAs w:val="dateTime"/>
                <w:calendar w:val="gregorian"/>
              </w:date>
            </w:sdtPr>
            <w:sdtEndPr/>
            <w:sdtContent>
              <w:p w14:paraId="35D59945" w14:textId="77777777" w:rsidR="00752F96" w:rsidRDefault="004C3AB6">
                <w:pPr>
                  <w:jc w:val="center"/>
                  <w:rPr>
                    <w:rFonts w:ascii="Arial" w:hAnsi="Arial"/>
                    <w:b/>
                  </w:rPr>
                </w:pPr>
                <w:r>
                  <w:t>27-Sep-2021 08:00</w:t>
                </w:r>
              </w:p>
            </w:sdtContent>
          </w:sdt>
          <w:p w14:paraId="5E65AA8E" w14:textId="77777777" w:rsidR="00752F96" w:rsidRDefault="00752F96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476" w:type="pct"/>
          </w:tcPr>
          <w:p w14:paraId="7D4CF627" w14:textId="77777777" w:rsidR="00752F96" w:rsidRDefault="004C3AB6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Submission Date: </w:t>
            </w:r>
          </w:p>
          <w:p w14:paraId="0C8C3DF1" w14:textId="77777777" w:rsidR="00752F96" w:rsidRDefault="00752F96">
            <w:pPr>
              <w:jc w:val="center"/>
              <w:rPr>
                <w:rFonts w:ascii="Arial" w:hAnsi="Arial"/>
              </w:rPr>
            </w:pPr>
          </w:p>
          <w:sdt>
            <w:sdtPr>
              <w:rPr>
                <w:rFonts w:ascii="Arial" w:hAnsi="Arial"/>
                <w:b/>
              </w:rPr>
              <w:alias w:val="date_submission"/>
              <w:tag w:val="date_submission"/>
              <w:id w:val="1013180865"/>
              <w:lock w:val="sdtLocked"/>
              <w:placeholder>
                <w:docPart w:val="F639121018D7468799EC83AC21B60B32"/>
              </w:placeholder>
              <w:showingPlcHdr/>
              <w:date>
                <w:dateFormat w:val="dd-MMM-yy"/>
                <w:lid w:val="en-GB"/>
                <w:storeMappedDataAs w:val="dateTime"/>
                <w:calendar w:val="gregorian"/>
              </w:date>
            </w:sdtPr>
            <w:sdtEndPr/>
            <w:sdtContent>
              <w:p w14:paraId="7B30FF1E" w14:textId="77777777" w:rsidR="00752F96" w:rsidRDefault="004C3AB6">
                <w:pPr>
                  <w:jc w:val="center"/>
                  <w:rPr>
                    <w:rFonts w:ascii="Arial" w:hAnsi="Arial"/>
                    <w:b/>
                  </w:rPr>
                </w:pPr>
                <w:r>
                  <w:t>05-Nov-2021 17:00</w:t>
                </w:r>
              </w:p>
            </w:sdtContent>
          </w:sdt>
          <w:p w14:paraId="21B8276C" w14:textId="77777777" w:rsidR="00752F96" w:rsidRDefault="00752F96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2066" w:type="pct"/>
          </w:tcPr>
          <w:p w14:paraId="30CD2816" w14:textId="77777777" w:rsidR="00752F96" w:rsidRDefault="004C3AB6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Return Date:</w:t>
            </w:r>
          </w:p>
          <w:p w14:paraId="4987A344" w14:textId="77777777" w:rsidR="00752F96" w:rsidRDefault="00752F96">
            <w:pPr>
              <w:rPr>
                <w:rFonts w:ascii="Arial" w:hAnsi="Arial"/>
              </w:rPr>
            </w:pPr>
          </w:p>
          <w:sdt>
            <w:sdtPr>
              <w:rPr>
                <w:rFonts w:ascii="Arial" w:hAnsi="Arial"/>
                <w:b/>
              </w:rPr>
              <w:alias w:val="date_feedback"/>
              <w:tag w:val="date_feedback"/>
              <w:id w:val="1561053067"/>
              <w:lock w:val="sdtLocked"/>
              <w:placeholder>
                <w:docPart w:val="9A24B8B74B9B4DD99B32850D75171ACC"/>
              </w:placeholder>
              <w:showingPlcHdr/>
              <w:date>
                <w:dateFormat w:val="dd-MMM-yy"/>
                <w:lid w:val="en-GB"/>
                <w:storeMappedDataAs w:val="dateTime"/>
                <w:calendar w:val="gregorian"/>
              </w:date>
            </w:sdtPr>
            <w:sdtEndPr/>
            <w:sdtContent>
              <w:p w14:paraId="738F4848" w14:textId="77777777" w:rsidR="00752F96" w:rsidRDefault="004C3AB6">
                <w:pPr>
                  <w:jc w:val="center"/>
                  <w:rPr>
                    <w:rFonts w:ascii="Arial" w:hAnsi="Arial"/>
                    <w:b/>
                  </w:rPr>
                </w:pPr>
                <w:r>
                  <w:t>03-Dec-2021 17:00</w:t>
                </w:r>
              </w:p>
            </w:sdtContent>
          </w:sdt>
          <w:p w14:paraId="5AD4F787" w14:textId="77777777" w:rsidR="00752F96" w:rsidRDefault="00752F96">
            <w:pPr>
              <w:jc w:val="center"/>
              <w:rPr>
                <w:rFonts w:ascii="Arial" w:hAnsi="Arial"/>
                <w:b/>
              </w:rPr>
            </w:pPr>
          </w:p>
        </w:tc>
      </w:tr>
    </w:tbl>
    <w:p w14:paraId="35934D91" w14:textId="77777777" w:rsidR="00752F96" w:rsidRDefault="00752F96">
      <w:pPr>
        <w:jc w:val="center"/>
        <w:rPr>
          <w:rFonts w:ascii="Arial" w:hAnsi="Arial"/>
        </w:rPr>
      </w:pPr>
    </w:p>
    <w:p w14:paraId="6F137563" w14:textId="77777777" w:rsidR="00752F96" w:rsidRDefault="004C3AB6">
      <w:pPr>
        <w:jc w:val="center"/>
        <w:rPr>
          <w:rFonts w:ascii="Arial" w:hAnsi="Arial"/>
          <w:b/>
        </w:rPr>
      </w:pPr>
      <w:r>
        <w:rPr>
          <w:rFonts w:ascii="Arial" w:hAnsi="Arial"/>
          <w:b/>
        </w:rPr>
        <w:t>IT IS YOUR RESPONSIBILITY TO KEEP RECORDS OF ALL WORK SUBMITTED</w:t>
      </w:r>
    </w:p>
    <w:p w14:paraId="588B3C44" w14:textId="77777777" w:rsidR="00752F96" w:rsidRDefault="00752F96">
      <w:pPr>
        <w:jc w:val="center"/>
        <w:rPr>
          <w:rFonts w:ascii="Arial" w:hAnsi="Arial"/>
          <w:b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752F96" w14:paraId="75ED3DE2" w14:textId="77777777">
        <w:tc>
          <w:tcPr>
            <w:tcW w:w="5000" w:type="pct"/>
          </w:tcPr>
          <w:p w14:paraId="7093ECB8" w14:textId="77777777" w:rsidR="00752F96" w:rsidRDefault="004C3AB6">
            <w:pPr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 xml:space="preserve">Marking and </w:t>
            </w:r>
            <w:r>
              <w:rPr>
                <w:rFonts w:ascii="Arial" w:hAnsi="Arial"/>
                <w:b/>
              </w:rPr>
              <w:t>Assessment</w:t>
            </w:r>
          </w:p>
        </w:tc>
      </w:tr>
      <w:tr w:rsidR="00752F96" w14:paraId="1F52FA3B" w14:textId="77777777">
        <w:tc>
          <w:tcPr>
            <w:tcW w:w="5000" w:type="pct"/>
          </w:tcPr>
          <w:p w14:paraId="296C0ECC" w14:textId="77777777" w:rsidR="00752F96" w:rsidRDefault="00752F96">
            <w:pPr>
              <w:rPr>
                <w:rFonts w:ascii="Arial" w:eastAsia="Arial" w:hAnsi="Arial" w:cs="Arial"/>
              </w:rPr>
            </w:pPr>
          </w:p>
          <w:p w14:paraId="31808027" w14:textId="77777777" w:rsidR="00752F96" w:rsidRDefault="004C3AB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is assignment will be marked out of </w:t>
            </w:r>
            <w:sdt>
              <w:sdtPr>
                <w:rPr>
                  <w:rFonts w:ascii="Arial" w:eastAsia="Arial" w:hAnsi="Arial" w:cs="Arial"/>
                </w:rPr>
                <w:alias w:val="marked_out_of"/>
                <w:tag w:val="marked_out_of"/>
                <w:id w:val="-413319069"/>
                <w:lock w:val="sdtLocked"/>
                <w:placeholder>
                  <w:docPart w:val="E8465E3C6097464F9035DE4E14C681F1"/>
                </w:placeholder>
                <w:showingPlcHdr/>
                <w:text/>
              </w:sdtPr>
              <w:sdtEndPr/>
              <w:sdtContent>
                <w:r>
                  <w:t>100</w:t>
                </w:r>
              </w:sdtContent>
            </w:sdt>
            <w:r>
              <w:rPr>
                <w:rFonts w:ascii="Arial" w:eastAsia="Arial" w:hAnsi="Arial" w:cs="Arial"/>
              </w:rPr>
              <w:t>%</w:t>
            </w:r>
          </w:p>
          <w:p w14:paraId="29C11C0E" w14:textId="77777777" w:rsidR="00752F96" w:rsidRDefault="00752F96">
            <w:pPr>
              <w:rPr>
                <w:rFonts w:ascii="Arial" w:eastAsia="Arial" w:hAnsi="Arial" w:cs="Arial"/>
              </w:rPr>
            </w:pPr>
          </w:p>
          <w:p w14:paraId="705E0E4A" w14:textId="77777777" w:rsidR="00752F96" w:rsidRDefault="004C3AB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is assignment contributes to </w:t>
            </w:r>
            <w:sdt>
              <w:sdtPr>
                <w:rPr>
                  <w:rFonts w:ascii="Arial" w:eastAsia="Arial" w:hAnsi="Arial" w:cs="Arial"/>
                </w:rPr>
                <w:alias w:val="contribution"/>
                <w:tag w:val="contribution"/>
                <w:id w:val="1447426002"/>
                <w:lock w:val="sdtLocked"/>
                <w:placeholder>
                  <w:docPart w:val="A2A94E39BC194697B3DFF8B0E4DBE03C"/>
                </w:placeholder>
                <w:showingPlcHdr/>
                <w:text/>
              </w:sdtPr>
              <w:sdtEndPr/>
              <w:sdtContent>
                <w:r>
                  <w:t>10</w:t>
                </w:r>
              </w:sdtContent>
            </w:sdt>
            <w:r>
              <w:rPr>
                <w:rFonts w:ascii="Arial" w:eastAsia="Arial" w:hAnsi="Arial" w:cs="Arial"/>
              </w:rPr>
              <w:t>% of the total module marks.</w:t>
            </w:r>
          </w:p>
          <w:p w14:paraId="6357187A" w14:textId="77777777" w:rsidR="00752F96" w:rsidRDefault="00752F96">
            <w:pPr>
              <w:rPr>
                <w:rFonts w:ascii="Arial" w:hAnsi="Arial"/>
                <w:b/>
              </w:rPr>
            </w:pPr>
          </w:p>
        </w:tc>
      </w:tr>
      <w:tr w:rsidR="00752F96" w14:paraId="0F0A3EE7" w14:textId="77777777">
        <w:tc>
          <w:tcPr>
            <w:tcW w:w="5000" w:type="pct"/>
          </w:tcPr>
          <w:p w14:paraId="4D567137" w14:textId="77777777" w:rsidR="00752F96" w:rsidRDefault="004C3AB6">
            <w:pPr>
              <w:rPr>
                <w:rFonts w:ascii="Arial" w:hAnsi="Arial"/>
              </w:rPr>
            </w:pPr>
            <w:r>
              <w:rPr>
                <w:rFonts w:ascii="Arial" w:hAnsi="Arial"/>
                <w:b/>
              </w:rPr>
              <w:t xml:space="preserve">Learning Outcomes to be assessed </w:t>
            </w:r>
            <w:r>
              <w:rPr>
                <w:rFonts w:ascii="Arial" w:hAnsi="Arial"/>
              </w:rPr>
              <w:t xml:space="preserve">(as specified in the validated module descriptor </w:t>
            </w:r>
            <w:hyperlink r:id="rId9" w:history="1">
              <w:r>
                <w:rPr>
                  <w:rStyle w:val="Hyperlink"/>
                </w:rPr>
                <w:t>https://icis.southwales.ac.uk/</w:t>
              </w:r>
            </w:hyperlink>
            <w:r>
              <w:t xml:space="preserve"> </w:t>
            </w:r>
            <w:r>
              <w:rPr>
                <w:rFonts w:ascii="Arial" w:hAnsi="Arial"/>
              </w:rPr>
              <w:t>):</w:t>
            </w:r>
            <w:r>
              <w:rPr>
                <w:rFonts w:ascii="Arial" w:hAnsi="Arial"/>
                <w:b/>
                <w:i/>
              </w:rPr>
              <w:t xml:space="preserve"> </w:t>
            </w:r>
          </w:p>
          <w:p w14:paraId="08422546" w14:textId="77777777" w:rsidR="00752F96" w:rsidRDefault="00752F96">
            <w:pPr>
              <w:rPr>
                <w:rFonts w:ascii="Arial" w:hAnsi="Arial"/>
              </w:rPr>
            </w:pPr>
          </w:p>
          <w:sdt>
            <w:sdtPr>
              <w:rPr>
                <w:rFonts w:ascii="Arial" w:hAnsi="Arial"/>
              </w:rPr>
              <w:alias w:val="learning_outcomes"/>
              <w:tag w:val="learning_outcomes"/>
              <w:id w:val="1722940229"/>
              <w:lock w:val="sdtLocked"/>
              <w:placeholder>
                <w:docPart w:val="6E998F2D72FD4C4D85ED806F284D88A7"/>
              </w:placeholder>
              <w:showingPlcHdr/>
            </w:sdtPr>
            <w:sdtEndPr/>
            <w:sdtContent>
              <w:p w14:paraId="6C9C9D2F" w14:textId="77777777" w:rsidR="00752F96" w:rsidRDefault="004C3AB6">
                <w:pPr>
                  <w:rPr>
                    <w:rStyle w:val="PlaceholderText"/>
                  </w:rPr>
                </w:pPr>
                <w:r>
                  <w:t>1) To design, implement and test computer programs to solve a range of technical and mathematical problems.</w:t>
                </w:r>
              </w:p>
              <w:p w14:paraId="4F46FB1A" w14:textId="77777777" w:rsidR="00752F96" w:rsidRDefault="004C3AB6">
                <w:pPr>
                  <w:rPr>
                    <w:rStyle w:val="PlaceholderText"/>
                  </w:rPr>
                </w:pPr>
                <w:r>
                  <w:t>2) To follow a secure design methodology and promote code re-use.</w:t>
                </w:r>
              </w:p>
              <w:p w14:paraId="711BE4FE" w14:textId="77777777" w:rsidR="00752F96" w:rsidRDefault="00752F96">
                <w:pPr>
                  <w:rPr>
                    <w:rFonts w:ascii="Arial" w:hAnsi="Arial"/>
                  </w:rPr>
                </w:pPr>
              </w:p>
              <w:p w14:paraId="562CC83A" w14:textId="77777777" w:rsidR="00752F96" w:rsidRDefault="004C3AB6">
                <w:pPr>
                  <w:rPr>
                    <w:rFonts w:ascii="Arial" w:hAnsi="Arial"/>
                  </w:rPr>
                </w:pPr>
              </w:p>
            </w:sdtContent>
          </w:sdt>
        </w:tc>
      </w:tr>
      <w:tr w:rsidR="00752F96" w14:paraId="2145B953" w14:textId="77777777">
        <w:tc>
          <w:tcPr>
            <w:tcW w:w="5000" w:type="pct"/>
          </w:tcPr>
          <w:p w14:paraId="171BD1A1" w14:textId="77777777" w:rsidR="00752F96" w:rsidRDefault="004C3AB6">
            <w:pPr>
              <w:jc w:val="center"/>
              <w:rPr>
                <w:rFonts w:ascii="Arial" w:hAnsi="Arial"/>
                <w:i/>
              </w:rPr>
            </w:pPr>
            <w:r>
              <w:rPr>
                <w:rFonts w:ascii="Arial" w:hAnsi="Arial"/>
                <w:i/>
              </w:rPr>
              <w:t>Provisional mark only: subject to change and / or confirmation by the Assessment Board</w:t>
            </w:r>
          </w:p>
        </w:tc>
      </w:tr>
    </w:tbl>
    <w:p w14:paraId="0AE36299" w14:textId="77777777" w:rsidR="00752F96" w:rsidRDefault="00752F96"/>
    <w:p w14:paraId="504A38F6" w14:textId="77777777" w:rsidR="00752F96" w:rsidRDefault="00752F96"/>
    <w:p w14:paraId="227A009D" w14:textId="77777777" w:rsidR="00752F96" w:rsidRDefault="004C3AB6">
      <w:pPr>
        <w:spacing w:after="200" w:line="276" w:lineRule="auto"/>
      </w:pPr>
      <w:r>
        <w:br w:type="page"/>
      </w:r>
    </w:p>
    <w:p w14:paraId="3D765496" w14:textId="77777777" w:rsidR="00752F96" w:rsidRDefault="004C3AB6">
      <w:pPr>
        <w:pStyle w:val="Heading1"/>
      </w:pPr>
      <w:r>
        <w:lastRenderedPageBreak/>
        <w:t>Marking Scheme:</w:t>
      </w:r>
    </w:p>
    <w:tbl>
      <w:tblPr>
        <w:tblW w:w="0" w:type="auto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87"/>
        <w:gridCol w:w="1161"/>
        <w:gridCol w:w="1389"/>
        <w:gridCol w:w="1470"/>
        <w:gridCol w:w="1321"/>
        <w:gridCol w:w="1354"/>
        <w:gridCol w:w="1324"/>
      </w:tblGrid>
      <w:tr w:rsidR="00752F96" w14:paraId="78A17499" w14:textId="77777777">
        <w:tc>
          <w:tcPr>
            <w:tcW w:w="0" w:type="auto"/>
          </w:tcPr>
          <w:p w14:paraId="7F97D841" w14:textId="77777777" w:rsidR="00752F96" w:rsidRDefault="00752F96"/>
        </w:tc>
        <w:tc>
          <w:tcPr>
            <w:tcW w:w="0" w:type="auto"/>
          </w:tcPr>
          <w:p w14:paraId="7F5026AD" w14:textId="77777777" w:rsidR="00752F96" w:rsidRDefault="004C3AB6">
            <w:r>
              <w:rPr>
                <w:sz w:val="16"/>
              </w:rPr>
              <w:t>Fail</w:t>
            </w:r>
          </w:p>
        </w:tc>
        <w:tc>
          <w:tcPr>
            <w:tcW w:w="0" w:type="auto"/>
          </w:tcPr>
          <w:p w14:paraId="40E8BECC" w14:textId="77777777" w:rsidR="00752F96" w:rsidRDefault="004C3AB6">
            <w:r>
              <w:rPr>
                <w:sz w:val="16"/>
              </w:rPr>
              <w:t>Narrow Fail</w:t>
            </w:r>
          </w:p>
        </w:tc>
        <w:tc>
          <w:tcPr>
            <w:tcW w:w="0" w:type="auto"/>
          </w:tcPr>
          <w:p w14:paraId="3BEC6D01" w14:textId="77777777" w:rsidR="00752F96" w:rsidRDefault="004C3AB6">
            <w:r>
              <w:rPr>
                <w:sz w:val="16"/>
              </w:rPr>
              <w:t>3rd Class / Pass</w:t>
            </w:r>
          </w:p>
        </w:tc>
        <w:tc>
          <w:tcPr>
            <w:tcW w:w="0" w:type="auto"/>
          </w:tcPr>
          <w:p w14:paraId="781E917B" w14:textId="77777777" w:rsidR="00752F96" w:rsidRDefault="004C3AB6">
            <w:r>
              <w:rPr>
                <w:sz w:val="16"/>
              </w:rPr>
              <w:t>Lower 2nd Class / Pass</w:t>
            </w:r>
          </w:p>
        </w:tc>
        <w:tc>
          <w:tcPr>
            <w:tcW w:w="0" w:type="auto"/>
          </w:tcPr>
          <w:p w14:paraId="47C01EE2" w14:textId="77777777" w:rsidR="00752F96" w:rsidRDefault="004C3AB6">
            <w:r>
              <w:rPr>
                <w:sz w:val="16"/>
              </w:rPr>
              <w:t>Upper 2nd Class / Merit</w:t>
            </w:r>
          </w:p>
        </w:tc>
        <w:tc>
          <w:tcPr>
            <w:tcW w:w="0" w:type="auto"/>
          </w:tcPr>
          <w:p w14:paraId="306DA00A" w14:textId="77777777" w:rsidR="00752F96" w:rsidRDefault="004C3AB6">
            <w:r>
              <w:rPr>
                <w:sz w:val="16"/>
              </w:rPr>
              <w:t>1st Class / Distinction</w:t>
            </w:r>
          </w:p>
        </w:tc>
      </w:tr>
      <w:tr w:rsidR="00752F96" w14:paraId="37A5A8D2" w14:textId="77777777">
        <w:tc>
          <w:tcPr>
            <w:tcW w:w="0" w:type="auto"/>
          </w:tcPr>
          <w:p w14:paraId="65031108" w14:textId="77777777" w:rsidR="00752F96" w:rsidRDefault="004C3AB6">
            <w:r>
              <w:rPr>
                <w:sz w:val="16"/>
              </w:rPr>
              <w:t xml:space="preserve">Solutions to given </w:t>
            </w:r>
            <w:r>
              <w:rPr>
                <w:sz w:val="16"/>
              </w:rPr>
              <w:t>tutorial exercises 55%</w:t>
            </w:r>
          </w:p>
        </w:tc>
        <w:tc>
          <w:tcPr>
            <w:tcW w:w="0" w:type="auto"/>
          </w:tcPr>
          <w:p w14:paraId="41B15F0F" w14:textId="77777777" w:rsidR="00752F96" w:rsidRDefault="004C3AB6">
            <w:pPr>
              <w:pStyle w:val="ListParagraph"/>
              <w:numPr>
                <w:ilvl w:val="0"/>
                <w:numId w:val="4"/>
              </w:numPr>
            </w:pPr>
            <w:r>
              <w:rPr>
                <w:sz w:val="16"/>
              </w:rPr>
              <w:t>Very poor solutions to the given solutions that do not compile or run</w:t>
            </w:r>
          </w:p>
        </w:tc>
        <w:tc>
          <w:tcPr>
            <w:tcW w:w="0" w:type="auto"/>
          </w:tcPr>
          <w:p w14:paraId="4C98A5A7" w14:textId="77777777" w:rsidR="00752F96" w:rsidRDefault="004C3AB6">
            <w:pPr>
              <w:pStyle w:val="ListParagraph"/>
              <w:numPr>
                <w:ilvl w:val="0"/>
                <w:numId w:val="4"/>
              </w:numPr>
            </w:pPr>
            <w:r>
              <w:rPr>
                <w:sz w:val="16"/>
              </w:rPr>
              <w:t>Very poor solutions to the given solutions that may compile or run, but mostly do not give the correct answers</w:t>
            </w:r>
          </w:p>
        </w:tc>
        <w:tc>
          <w:tcPr>
            <w:tcW w:w="0" w:type="auto"/>
          </w:tcPr>
          <w:p w14:paraId="1717E464" w14:textId="77777777" w:rsidR="00752F96" w:rsidRDefault="004C3AB6">
            <w:pPr>
              <w:pStyle w:val="ListParagraph"/>
              <w:numPr>
                <w:ilvl w:val="0"/>
                <w:numId w:val="4"/>
              </w:numPr>
            </w:pPr>
            <w:r>
              <w:rPr>
                <w:sz w:val="16"/>
              </w:rPr>
              <w:t>Satisfactory solutions to the given solutions that d</w:t>
            </w:r>
            <w:r>
              <w:rPr>
                <w:sz w:val="16"/>
              </w:rPr>
              <w:t>o compile &amp; run, and give  some correct answers</w:t>
            </w:r>
          </w:p>
        </w:tc>
        <w:tc>
          <w:tcPr>
            <w:tcW w:w="0" w:type="auto"/>
          </w:tcPr>
          <w:p w14:paraId="0AA19950" w14:textId="77777777" w:rsidR="00752F96" w:rsidRDefault="004C3AB6">
            <w:pPr>
              <w:pStyle w:val="ListParagraph"/>
              <w:numPr>
                <w:ilvl w:val="0"/>
                <w:numId w:val="4"/>
              </w:numPr>
            </w:pPr>
            <w:r>
              <w:rPr>
                <w:sz w:val="16"/>
              </w:rPr>
              <w:t>Good solutions to the given solutions that do compile &amp; run, and give  some good correct answers</w:t>
            </w:r>
          </w:p>
        </w:tc>
        <w:tc>
          <w:tcPr>
            <w:tcW w:w="0" w:type="auto"/>
          </w:tcPr>
          <w:p w14:paraId="74834263" w14:textId="77777777" w:rsidR="00752F96" w:rsidRDefault="004C3AB6">
            <w:pPr>
              <w:pStyle w:val="ListParagraph"/>
              <w:numPr>
                <w:ilvl w:val="0"/>
                <w:numId w:val="4"/>
              </w:numPr>
            </w:pPr>
            <w:r>
              <w:rPr>
                <w:sz w:val="16"/>
              </w:rPr>
              <w:t>Very good solutions to the given solutions that do compile &amp; run, and give  mostly good correct answers</w:t>
            </w:r>
          </w:p>
        </w:tc>
        <w:tc>
          <w:tcPr>
            <w:tcW w:w="0" w:type="auto"/>
          </w:tcPr>
          <w:p w14:paraId="6A96D63C" w14:textId="77777777" w:rsidR="00752F96" w:rsidRDefault="004C3AB6">
            <w:pPr>
              <w:pStyle w:val="ListParagraph"/>
              <w:numPr>
                <w:ilvl w:val="0"/>
                <w:numId w:val="4"/>
              </w:numPr>
            </w:pPr>
            <w:r>
              <w:rPr>
                <w:sz w:val="16"/>
              </w:rPr>
              <w:t>Excelle</w:t>
            </w:r>
            <w:r>
              <w:rPr>
                <w:sz w:val="16"/>
              </w:rPr>
              <w:t>nt solutions to the given solutions that do compile &amp; run, and give  all good correct answers</w:t>
            </w:r>
          </w:p>
        </w:tc>
      </w:tr>
      <w:tr w:rsidR="00752F96" w14:paraId="4303140D" w14:textId="77777777">
        <w:tc>
          <w:tcPr>
            <w:tcW w:w="0" w:type="auto"/>
          </w:tcPr>
          <w:p w14:paraId="694A3EC7" w14:textId="77777777" w:rsidR="00752F96" w:rsidRDefault="004C3AB6">
            <w:r>
              <w:rPr>
                <w:sz w:val="16"/>
              </w:rPr>
              <w:t>Code Style 30%</w:t>
            </w:r>
          </w:p>
        </w:tc>
        <w:tc>
          <w:tcPr>
            <w:tcW w:w="0" w:type="auto"/>
          </w:tcPr>
          <w:p w14:paraId="605744DD" w14:textId="77777777" w:rsidR="00752F96" w:rsidRDefault="004C3AB6">
            <w:pPr>
              <w:pStyle w:val="ListParagraph"/>
              <w:numPr>
                <w:ilvl w:val="0"/>
                <w:numId w:val="4"/>
              </w:numPr>
            </w:pPr>
            <w:r>
              <w:rPr>
                <w:sz w:val="16"/>
              </w:rPr>
              <w:t>Very poor code style, no comments and messy inconsistent style</w:t>
            </w:r>
          </w:p>
        </w:tc>
        <w:tc>
          <w:tcPr>
            <w:tcW w:w="0" w:type="auto"/>
          </w:tcPr>
          <w:p w14:paraId="0EF9B3B2" w14:textId="77777777" w:rsidR="00752F96" w:rsidRDefault="004C3AB6">
            <w:pPr>
              <w:pStyle w:val="ListParagraph"/>
              <w:numPr>
                <w:ilvl w:val="0"/>
                <w:numId w:val="4"/>
              </w:numPr>
            </w:pPr>
            <w:r>
              <w:rPr>
                <w:sz w:val="16"/>
              </w:rPr>
              <w:t>Poor code style, little to no comments and messy inconsistent style</w:t>
            </w:r>
          </w:p>
        </w:tc>
        <w:tc>
          <w:tcPr>
            <w:tcW w:w="0" w:type="auto"/>
          </w:tcPr>
          <w:p w14:paraId="1C6F6C3D" w14:textId="77777777" w:rsidR="00752F96" w:rsidRDefault="004C3AB6">
            <w:pPr>
              <w:pStyle w:val="ListParagraph"/>
              <w:numPr>
                <w:ilvl w:val="0"/>
                <w:numId w:val="4"/>
              </w:numPr>
            </w:pPr>
            <w:r>
              <w:rPr>
                <w:sz w:val="16"/>
              </w:rPr>
              <w:t>Satisfactory co</w:t>
            </w:r>
            <w:r>
              <w:rPr>
                <w:sz w:val="16"/>
              </w:rPr>
              <w:t>de style, few comments and messy inconsistent style</w:t>
            </w:r>
          </w:p>
        </w:tc>
        <w:tc>
          <w:tcPr>
            <w:tcW w:w="0" w:type="auto"/>
          </w:tcPr>
          <w:p w14:paraId="799818F4" w14:textId="77777777" w:rsidR="00752F96" w:rsidRDefault="004C3AB6">
            <w:pPr>
              <w:pStyle w:val="ListParagraph"/>
              <w:numPr>
                <w:ilvl w:val="0"/>
                <w:numId w:val="4"/>
              </w:numPr>
            </w:pPr>
            <w:r>
              <w:rPr>
                <w:sz w:val="16"/>
              </w:rPr>
              <w:t>Good code style, good amount of comments and neat style</w:t>
            </w:r>
          </w:p>
        </w:tc>
        <w:tc>
          <w:tcPr>
            <w:tcW w:w="0" w:type="auto"/>
          </w:tcPr>
          <w:p w14:paraId="5B023CB4" w14:textId="77777777" w:rsidR="00752F96" w:rsidRDefault="004C3AB6">
            <w:pPr>
              <w:pStyle w:val="ListParagraph"/>
              <w:numPr>
                <w:ilvl w:val="0"/>
                <w:numId w:val="4"/>
              </w:numPr>
            </w:pPr>
            <w:r>
              <w:rPr>
                <w:sz w:val="16"/>
              </w:rPr>
              <w:t>Very good code style, good amount of useful comments and neat style</w:t>
            </w:r>
          </w:p>
        </w:tc>
        <w:tc>
          <w:tcPr>
            <w:tcW w:w="0" w:type="auto"/>
          </w:tcPr>
          <w:p w14:paraId="7FDFAD2A" w14:textId="77777777" w:rsidR="00752F96" w:rsidRDefault="004C3AB6">
            <w:pPr>
              <w:pStyle w:val="ListParagraph"/>
              <w:numPr>
                <w:ilvl w:val="0"/>
                <w:numId w:val="4"/>
              </w:numPr>
            </w:pPr>
            <w:r>
              <w:rPr>
                <w:sz w:val="16"/>
              </w:rPr>
              <w:t>Excellent code style, very good amount of useful comments and neat, consistent s</w:t>
            </w:r>
            <w:r>
              <w:rPr>
                <w:sz w:val="16"/>
              </w:rPr>
              <w:t>tyle</w:t>
            </w:r>
          </w:p>
        </w:tc>
      </w:tr>
      <w:tr w:rsidR="00752F96" w14:paraId="5FF68447" w14:textId="77777777">
        <w:tc>
          <w:tcPr>
            <w:tcW w:w="0" w:type="auto"/>
          </w:tcPr>
          <w:p w14:paraId="682510DC" w14:textId="77777777" w:rsidR="00752F96" w:rsidRDefault="004C3AB6">
            <w:r>
              <w:rPr>
                <w:sz w:val="16"/>
              </w:rPr>
              <w:t>Engagement 15%</w:t>
            </w:r>
          </w:p>
        </w:tc>
        <w:tc>
          <w:tcPr>
            <w:tcW w:w="0" w:type="auto"/>
          </w:tcPr>
          <w:p w14:paraId="7104B577" w14:textId="77777777" w:rsidR="00752F96" w:rsidRDefault="004C3AB6">
            <w:pPr>
              <w:pStyle w:val="ListParagraph"/>
              <w:numPr>
                <w:ilvl w:val="0"/>
                <w:numId w:val="4"/>
              </w:numPr>
            </w:pPr>
            <w:r>
              <w:rPr>
                <w:sz w:val="16"/>
              </w:rPr>
              <w:t>Very poor engagement with the tutorials</w:t>
            </w:r>
          </w:p>
        </w:tc>
        <w:tc>
          <w:tcPr>
            <w:tcW w:w="0" w:type="auto"/>
          </w:tcPr>
          <w:p w14:paraId="5CB2857F" w14:textId="77777777" w:rsidR="00752F96" w:rsidRDefault="004C3AB6">
            <w:pPr>
              <w:pStyle w:val="ListParagraph"/>
              <w:numPr>
                <w:ilvl w:val="0"/>
                <w:numId w:val="4"/>
              </w:numPr>
            </w:pPr>
            <w:r>
              <w:rPr>
                <w:sz w:val="16"/>
              </w:rPr>
              <w:t>Poor engagement with the tutorials</w:t>
            </w:r>
          </w:p>
        </w:tc>
        <w:tc>
          <w:tcPr>
            <w:tcW w:w="0" w:type="auto"/>
          </w:tcPr>
          <w:p w14:paraId="47B84F4C" w14:textId="77777777" w:rsidR="00752F96" w:rsidRDefault="004C3AB6">
            <w:pPr>
              <w:pStyle w:val="ListParagraph"/>
              <w:numPr>
                <w:ilvl w:val="0"/>
                <w:numId w:val="4"/>
              </w:numPr>
            </w:pPr>
            <w:r>
              <w:rPr>
                <w:sz w:val="16"/>
              </w:rPr>
              <w:t>Satisfactory engagement with the tutorials</w:t>
            </w:r>
          </w:p>
        </w:tc>
        <w:tc>
          <w:tcPr>
            <w:tcW w:w="0" w:type="auto"/>
          </w:tcPr>
          <w:p w14:paraId="04C7019C" w14:textId="77777777" w:rsidR="00752F96" w:rsidRDefault="004C3AB6">
            <w:pPr>
              <w:pStyle w:val="ListParagraph"/>
              <w:numPr>
                <w:ilvl w:val="0"/>
                <w:numId w:val="4"/>
              </w:numPr>
            </w:pPr>
            <w:r>
              <w:rPr>
                <w:sz w:val="16"/>
              </w:rPr>
              <w:t>Good engagement with the tutorials</w:t>
            </w:r>
          </w:p>
        </w:tc>
        <w:tc>
          <w:tcPr>
            <w:tcW w:w="0" w:type="auto"/>
          </w:tcPr>
          <w:p w14:paraId="61957FD5" w14:textId="77777777" w:rsidR="00752F96" w:rsidRDefault="004C3AB6">
            <w:pPr>
              <w:pStyle w:val="ListParagraph"/>
              <w:numPr>
                <w:ilvl w:val="0"/>
                <w:numId w:val="4"/>
              </w:numPr>
            </w:pPr>
            <w:r>
              <w:rPr>
                <w:sz w:val="16"/>
              </w:rPr>
              <w:t>Very good engagement with the tutorials</w:t>
            </w:r>
          </w:p>
        </w:tc>
        <w:tc>
          <w:tcPr>
            <w:tcW w:w="0" w:type="auto"/>
          </w:tcPr>
          <w:p w14:paraId="3F55F721" w14:textId="77777777" w:rsidR="00752F96" w:rsidRDefault="004C3AB6">
            <w:pPr>
              <w:pStyle w:val="ListParagraph"/>
              <w:numPr>
                <w:ilvl w:val="0"/>
                <w:numId w:val="4"/>
              </w:numPr>
            </w:pPr>
            <w:r>
              <w:rPr>
                <w:sz w:val="16"/>
              </w:rPr>
              <w:t xml:space="preserve">Excellent engagement with the </w:t>
            </w:r>
            <w:r>
              <w:rPr>
                <w:sz w:val="16"/>
              </w:rPr>
              <w:t>tutorials</w:t>
            </w:r>
          </w:p>
        </w:tc>
      </w:tr>
      <w:tr w:rsidR="00752F96" w14:paraId="46C0DD0B" w14:textId="77777777">
        <w:tc>
          <w:tcPr>
            <w:tcW w:w="0" w:type="auto"/>
            <w:gridSpan w:val="7"/>
          </w:tcPr>
          <w:p w14:paraId="0F3D8916" w14:textId="77777777" w:rsidR="00752F96" w:rsidRDefault="00752F96"/>
        </w:tc>
      </w:tr>
    </w:tbl>
    <w:p w14:paraId="3E52B748" w14:textId="61AB7753" w:rsidR="00000000" w:rsidRDefault="004C3AB6"/>
    <w:p w14:paraId="563C5B74" w14:textId="29A548CA" w:rsidR="00C84E63" w:rsidRPr="00685217" w:rsidRDefault="00BE1B0A" w:rsidP="00C84E63">
      <w:pPr>
        <w:pStyle w:val="Heading1"/>
        <w:rPr>
          <w:rFonts w:ascii="Arial" w:hAnsi="Arial" w:cs="Arial"/>
        </w:rPr>
      </w:pPr>
      <w:r w:rsidRPr="00685217">
        <w:rPr>
          <w:rFonts w:ascii="Arial" w:hAnsi="Arial" w:cs="Arial"/>
        </w:rPr>
        <w:t>Tasks</w:t>
      </w:r>
    </w:p>
    <w:p w14:paraId="648D564B" w14:textId="77777777" w:rsidR="00C84E63" w:rsidRPr="00685217" w:rsidRDefault="00C84E63" w:rsidP="00C84E63">
      <w:pPr>
        <w:rPr>
          <w:rFonts w:ascii="Arial" w:hAnsi="Arial" w:cs="Arial"/>
        </w:rPr>
      </w:pPr>
    </w:p>
    <w:p w14:paraId="3AF2518D" w14:textId="4F946696" w:rsidR="00C84E63" w:rsidRPr="00685217" w:rsidRDefault="00C84E63" w:rsidP="00C84E63">
      <w:pPr>
        <w:jc w:val="both"/>
        <w:rPr>
          <w:rFonts w:ascii="Arial" w:hAnsi="Arial" w:cs="Arial"/>
        </w:rPr>
      </w:pPr>
      <w:r w:rsidRPr="00685217">
        <w:rPr>
          <w:rFonts w:ascii="Arial" w:hAnsi="Arial" w:cs="Arial"/>
        </w:rPr>
        <w:t>Submit</w:t>
      </w:r>
      <w:r w:rsidRPr="00685217">
        <w:rPr>
          <w:rFonts w:ascii="Arial" w:hAnsi="Arial" w:cs="Arial"/>
        </w:rPr>
        <w:t xml:space="preserve"> solutions to the</w:t>
      </w:r>
      <w:r w:rsidRPr="00685217">
        <w:rPr>
          <w:rFonts w:ascii="Arial" w:hAnsi="Arial" w:cs="Arial"/>
        </w:rPr>
        <w:t xml:space="preserve"> tutorial exercises</w:t>
      </w:r>
      <w:r w:rsidRPr="00685217">
        <w:rPr>
          <w:rFonts w:ascii="Arial" w:hAnsi="Arial" w:cs="Arial"/>
        </w:rPr>
        <w:t xml:space="preserve"> that are under the CodeGrade heading</w:t>
      </w:r>
      <w:r w:rsidRPr="00685217">
        <w:rPr>
          <w:rFonts w:ascii="Arial" w:hAnsi="Arial" w:cs="Arial"/>
        </w:rPr>
        <w:t xml:space="preserve"> to CodeGrade. </w:t>
      </w:r>
      <w:r w:rsidRPr="00685217">
        <w:rPr>
          <w:rFonts w:ascii="Arial" w:hAnsi="Arial" w:cs="Arial"/>
        </w:rPr>
        <w:t xml:space="preserve">You will be able to re submit any code that doesn’t work or doesn’t </w:t>
      </w:r>
      <w:r w:rsidR="00BD2101" w:rsidRPr="00685217">
        <w:rPr>
          <w:rFonts w:ascii="Arial" w:hAnsi="Arial" w:cs="Arial"/>
        </w:rPr>
        <w:t>pass all the tests.</w:t>
      </w:r>
    </w:p>
    <w:p w14:paraId="208F6A47" w14:textId="77777777" w:rsidR="00C84E63" w:rsidRPr="00685217" w:rsidRDefault="00C84E63" w:rsidP="00C84E63">
      <w:pPr>
        <w:jc w:val="both"/>
        <w:rPr>
          <w:rFonts w:ascii="Arial" w:hAnsi="Arial" w:cs="Arial"/>
        </w:rPr>
      </w:pPr>
    </w:p>
    <w:p w14:paraId="1D345D54" w14:textId="3B5806A4" w:rsidR="00C84E63" w:rsidRPr="00685217" w:rsidRDefault="00C84E63" w:rsidP="00C84E63">
      <w:pPr>
        <w:jc w:val="both"/>
        <w:rPr>
          <w:rFonts w:ascii="Arial" w:hAnsi="Arial" w:cs="Arial"/>
        </w:rPr>
      </w:pPr>
      <w:r w:rsidRPr="00685217">
        <w:rPr>
          <w:rFonts w:ascii="Arial" w:hAnsi="Arial" w:cs="Arial"/>
        </w:rPr>
        <w:t>For this assignment exercises from the first 6 weeks of tutorial exercises will be marked.</w:t>
      </w:r>
      <w:r w:rsidR="000C7B34" w:rsidRPr="00685217">
        <w:rPr>
          <w:rFonts w:ascii="Arial" w:hAnsi="Arial" w:cs="Arial"/>
        </w:rPr>
        <w:t xml:space="preserve"> Specifically:</w:t>
      </w:r>
    </w:p>
    <w:p w14:paraId="3B03A4C9" w14:textId="04B87069" w:rsidR="000C7B34" w:rsidRPr="00685217" w:rsidRDefault="000C7B34" w:rsidP="00C84E63">
      <w:pPr>
        <w:jc w:val="both"/>
        <w:rPr>
          <w:rFonts w:ascii="Arial" w:hAnsi="Arial" w:cs="Arial"/>
        </w:rPr>
      </w:pPr>
      <w:r w:rsidRPr="00685217">
        <w:rPr>
          <w:rFonts w:ascii="Arial" w:hAnsi="Arial" w:cs="Arial"/>
        </w:rPr>
        <w:tab/>
      </w:r>
    </w:p>
    <w:p w14:paraId="1FAD1A9C" w14:textId="77777777" w:rsidR="00055305" w:rsidRPr="00685217" w:rsidRDefault="0054216A" w:rsidP="00C84E63">
      <w:pPr>
        <w:jc w:val="both"/>
        <w:rPr>
          <w:rFonts w:ascii="Arial" w:hAnsi="Arial" w:cs="Arial"/>
        </w:rPr>
      </w:pPr>
      <w:r w:rsidRPr="00685217">
        <w:rPr>
          <w:rFonts w:ascii="Arial" w:hAnsi="Arial" w:cs="Arial"/>
        </w:rPr>
        <w:t xml:space="preserve">Week 3: </w:t>
      </w:r>
    </w:p>
    <w:p w14:paraId="36AD46AE" w14:textId="77777777" w:rsidR="00055305" w:rsidRPr="00685217" w:rsidRDefault="0054216A" w:rsidP="00055305">
      <w:pPr>
        <w:pStyle w:val="ListParagraph"/>
        <w:numPr>
          <w:ilvl w:val="0"/>
          <w:numId w:val="5"/>
        </w:numPr>
        <w:jc w:val="both"/>
        <w:rPr>
          <w:rFonts w:ascii="Arial" w:hAnsi="Arial" w:cs="Arial"/>
        </w:rPr>
      </w:pPr>
      <w:r w:rsidRPr="00685217">
        <w:rPr>
          <w:rFonts w:ascii="Arial" w:hAnsi="Arial" w:cs="Arial"/>
        </w:rPr>
        <w:t>Monthly Income</w:t>
      </w:r>
      <w:r w:rsidR="00055305" w:rsidRPr="00685217">
        <w:rPr>
          <w:rFonts w:ascii="Arial" w:hAnsi="Arial" w:cs="Arial"/>
        </w:rPr>
        <w:t xml:space="preserve"> </w:t>
      </w:r>
    </w:p>
    <w:p w14:paraId="2B08EB09" w14:textId="77777777" w:rsidR="00055305" w:rsidRPr="00685217" w:rsidRDefault="0054216A" w:rsidP="00055305">
      <w:pPr>
        <w:pStyle w:val="ListParagraph"/>
        <w:numPr>
          <w:ilvl w:val="0"/>
          <w:numId w:val="5"/>
        </w:numPr>
        <w:jc w:val="both"/>
        <w:rPr>
          <w:rFonts w:ascii="Arial" w:hAnsi="Arial" w:cs="Arial"/>
        </w:rPr>
      </w:pPr>
      <w:r w:rsidRPr="00685217">
        <w:rPr>
          <w:rFonts w:ascii="Arial" w:hAnsi="Arial" w:cs="Arial"/>
        </w:rPr>
        <w:t>Height in meters</w:t>
      </w:r>
      <w:r w:rsidR="00055305" w:rsidRPr="00685217">
        <w:rPr>
          <w:rFonts w:ascii="Arial" w:hAnsi="Arial" w:cs="Arial"/>
        </w:rPr>
        <w:t xml:space="preserve"> </w:t>
      </w:r>
    </w:p>
    <w:p w14:paraId="6F7899B3" w14:textId="00AD47DD" w:rsidR="00055305" w:rsidRPr="00685217" w:rsidRDefault="00055305" w:rsidP="00055305">
      <w:pPr>
        <w:pStyle w:val="ListParagraph"/>
        <w:numPr>
          <w:ilvl w:val="0"/>
          <w:numId w:val="5"/>
        </w:numPr>
        <w:jc w:val="both"/>
        <w:rPr>
          <w:rFonts w:ascii="Arial" w:hAnsi="Arial" w:cs="Arial"/>
        </w:rPr>
      </w:pPr>
      <w:r w:rsidRPr="00685217">
        <w:rPr>
          <w:rFonts w:ascii="Arial" w:hAnsi="Arial" w:cs="Arial"/>
        </w:rPr>
        <w:t>Annual High Temperatures</w:t>
      </w:r>
    </w:p>
    <w:p w14:paraId="078F0BBC" w14:textId="41EB00DB" w:rsidR="00055305" w:rsidRPr="00685217" w:rsidRDefault="00055305" w:rsidP="00055305">
      <w:pPr>
        <w:pStyle w:val="ListParagraph"/>
        <w:numPr>
          <w:ilvl w:val="0"/>
          <w:numId w:val="5"/>
        </w:numPr>
        <w:jc w:val="both"/>
        <w:rPr>
          <w:rFonts w:ascii="Arial" w:hAnsi="Arial" w:cs="Arial"/>
        </w:rPr>
      </w:pPr>
      <w:r w:rsidRPr="00685217">
        <w:rPr>
          <w:rFonts w:ascii="Arial" w:hAnsi="Arial" w:cs="Arial"/>
        </w:rPr>
        <w:t>How much paint</w:t>
      </w:r>
    </w:p>
    <w:p w14:paraId="6F8CB5CF" w14:textId="06A16474" w:rsidR="00055305" w:rsidRPr="00685217" w:rsidRDefault="00055305" w:rsidP="00055305">
      <w:pPr>
        <w:pStyle w:val="ListParagraph"/>
        <w:numPr>
          <w:ilvl w:val="0"/>
          <w:numId w:val="5"/>
        </w:numPr>
        <w:jc w:val="both"/>
        <w:rPr>
          <w:rFonts w:ascii="Arial" w:hAnsi="Arial" w:cs="Arial"/>
        </w:rPr>
      </w:pPr>
      <w:r w:rsidRPr="00685217">
        <w:rPr>
          <w:rFonts w:ascii="Arial" w:hAnsi="Arial" w:cs="Arial"/>
        </w:rPr>
        <w:t>World population</w:t>
      </w:r>
    </w:p>
    <w:p w14:paraId="04133269" w14:textId="119874DB" w:rsidR="000C7B34" w:rsidRPr="00685217" w:rsidRDefault="00055305" w:rsidP="00C84E63">
      <w:pPr>
        <w:jc w:val="both"/>
        <w:rPr>
          <w:rFonts w:ascii="Arial" w:hAnsi="Arial" w:cs="Arial"/>
        </w:rPr>
      </w:pPr>
      <w:r w:rsidRPr="00685217">
        <w:rPr>
          <w:rFonts w:ascii="Arial" w:hAnsi="Arial" w:cs="Arial"/>
        </w:rPr>
        <w:t>Week 4:</w:t>
      </w:r>
    </w:p>
    <w:p w14:paraId="64DA6D0C" w14:textId="6E94C160" w:rsidR="00AE3240" w:rsidRPr="00685217" w:rsidRDefault="00AE3240" w:rsidP="00AE3240">
      <w:pPr>
        <w:pStyle w:val="ListParagraph"/>
        <w:numPr>
          <w:ilvl w:val="0"/>
          <w:numId w:val="6"/>
        </w:numPr>
        <w:jc w:val="both"/>
        <w:rPr>
          <w:rFonts w:ascii="Arial" w:hAnsi="Arial" w:cs="Arial"/>
        </w:rPr>
      </w:pPr>
      <w:r w:rsidRPr="00685217">
        <w:rPr>
          <w:rFonts w:ascii="Arial" w:hAnsi="Arial" w:cs="Arial"/>
        </w:rPr>
        <w:t>Letter shape</w:t>
      </w:r>
    </w:p>
    <w:p w14:paraId="5BCB6F4B" w14:textId="22E8C2FA" w:rsidR="00AE3240" w:rsidRPr="00685217" w:rsidRDefault="00AE3240" w:rsidP="00AE3240">
      <w:pPr>
        <w:pStyle w:val="ListParagraph"/>
        <w:numPr>
          <w:ilvl w:val="0"/>
          <w:numId w:val="6"/>
        </w:numPr>
        <w:jc w:val="both"/>
        <w:rPr>
          <w:rFonts w:ascii="Arial" w:hAnsi="Arial" w:cs="Arial"/>
        </w:rPr>
      </w:pPr>
      <w:r w:rsidRPr="00685217">
        <w:rPr>
          <w:rFonts w:ascii="Arial" w:hAnsi="Arial" w:cs="Arial"/>
        </w:rPr>
        <w:t>Burger stall</w:t>
      </w:r>
    </w:p>
    <w:p w14:paraId="568CA5B8" w14:textId="76D1EE82" w:rsidR="00AE3240" w:rsidRPr="00685217" w:rsidRDefault="00AE3240" w:rsidP="00AE3240">
      <w:pPr>
        <w:pStyle w:val="ListParagraph"/>
        <w:numPr>
          <w:ilvl w:val="0"/>
          <w:numId w:val="6"/>
        </w:numPr>
        <w:jc w:val="both"/>
        <w:rPr>
          <w:rFonts w:ascii="Arial" w:hAnsi="Arial" w:cs="Arial"/>
        </w:rPr>
      </w:pPr>
      <w:r w:rsidRPr="00685217">
        <w:rPr>
          <w:rFonts w:ascii="Arial" w:hAnsi="Arial" w:cs="Arial"/>
        </w:rPr>
        <w:t>Project hours</w:t>
      </w:r>
    </w:p>
    <w:p w14:paraId="6EB7F446" w14:textId="30B24733" w:rsidR="00AE3240" w:rsidRPr="00685217" w:rsidRDefault="00AE3240" w:rsidP="00AE3240">
      <w:pPr>
        <w:pStyle w:val="ListParagraph"/>
        <w:numPr>
          <w:ilvl w:val="0"/>
          <w:numId w:val="6"/>
        </w:numPr>
        <w:jc w:val="both"/>
        <w:rPr>
          <w:rFonts w:ascii="Arial" w:hAnsi="Arial" w:cs="Arial"/>
        </w:rPr>
      </w:pPr>
      <w:r w:rsidRPr="00685217">
        <w:rPr>
          <w:rFonts w:ascii="Arial" w:hAnsi="Arial" w:cs="Arial"/>
        </w:rPr>
        <w:t>Average percentage of marks</w:t>
      </w:r>
    </w:p>
    <w:p w14:paraId="4262392F" w14:textId="54734EA1" w:rsidR="00AE3240" w:rsidRPr="00685217" w:rsidRDefault="00AE3240" w:rsidP="00AE3240">
      <w:pPr>
        <w:pStyle w:val="ListParagraph"/>
        <w:numPr>
          <w:ilvl w:val="0"/>
          <w:numId w:val="6"/>
        </w:numPr>
        <w:jc w:val="both"/>
        <w:rPr>
          <w:rFonts w:ascii="Arial" w:hAnsi="Arial" w:cs="Arial"/>
        </w:rPr>
      </w:pPr>
      <w:r w:rsidRPr="00685217">
        <w:rPr>
          <w:rFonts w:ascii="Arial" w:hAnsi="Arial" w:cs="Arial"/>
        </w:rPr>
        <w:t>House Budget</w:t>
      </w:r>
    </w:p>
    <w:p w14:paraId="669C5891" w14:textId="7EA8FC00" w:rsidR="00AE3240" w:rsidRPr="00685217" w:rsidRDefault="00AE3240" w:rsidP="00AE3240">
      <w:pPr>
        <w:jc w:val="both"/>
        <w:rPr>
          <w:rFonts w:ascii="Arial" w:hAnsi="Arial" w:cs="Arial"/>
        </w:rPr>
      </w:pPr>
      <w:r w:rsidRPr="00685217">
        <w:rPr>
          <w:rFonts w:ascii="Arial" w:hAnsi="Arial" w:cs="Arial"/>
        </w:rPr>
        <w:t>Week 5:</w:t>
      </w:r>
    </w:p>
    <w:p w14:paraId="33D8804A" w14:textId="3E701374" w:rsidR="00C21884" w:rsidRPr="00685217" w:rsidRDefault="00C21884" w:rsidP="00C21884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 w:rsidRPr="00685217">
        <w:rPr>
          <w:rFonts w:ascii="Arial" w:hAnsi="Arial" w:cs="Arial"/>
        </w:rPr>
        <w:t>Coin Toss</w:t>
      </w:r>
    </w:p>
    <w:p w14:paraId="6CA714E4" w14:textId="69714858" w:rsidR="00C21884" w:rsidRPr="00685217" w:rsidRDefault="00C21884" w:rsidP="00C21884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 w:rsidRPr="00685217">
        <w:rPr>
          <w:rFonts w:ascii="Arial" w:hAnsi="Arial" w:cs="Arial"/>
        </w:rPr>
        <w:t>Area of Triangle</w:t>
      </w:r>
    </w:p>
    <w:p w14:paraId="39F136C1" w14:textId="7A211F40" w:rsidR="00C21884" w:rsidRPr="00685217" w:rsidRDefault="00C21884" w:rsidP="00C21884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 w:rsidRPr="00685217">
        <w:rPr>
          <w:rFonts w:ascii="Arial" w:hAnsi="Arial" w:cs="Arial"/>
        </w:rPr>
        <w:t>Mobile Phone plans.</w:t>
      </w:r>
    </w:p>
    <w:p w14:paraId="63B8D5BB" w14:textId="670C269C" w:rsidR="00C21884" w:rsidRPr="00685217" w:rsidRDefault="00D66C03" w:rsidP="00D66C03">
      <w:pPr>
        <w:jc w:val="both"/>
        <w:rPr>
          <w:rFonts w:ascii="Arial" w:hAnsi="Arial" w:cs="Arial"/>
        </w:rPr>
      </w:pPr>
      <w:r w:rsidRPr="00685217">
        <w:rPr>
          <w:rFonts w:ascii="Arial" w:hAnsi="Arial" w:cs="Arial"/>
        </w:rPr>
        <w:t>Week 6:</w:t>
      </w:r>
    </w:p>
    <w:p w14:paraId="58322C67" w14:textId="39C35F8E" w:rsidR="00D66C03" w:rsidRPr="00685217" w:rsidRDefault="00E163A3" w:rsidP="00E163A3">
      <w:pPr>
        <w:pStyle w:val="ListParagraph"/>
        <w:numPr>
          <w:ilvl w:val="0"/>
          <w:numId w:val="9"/>
        </w:numPr>
        <w:jc w:val="both"/>
        <w:rPr>
          <w:rFonts w:ascii="Arial" w:hAnsi="Arial" w:cs="Arial"/>
        </w:rPr>
      </w:pPr>
      <w:r w:rsidRPr="00685217">
        <w:rPr>
          <w:rFonts w:ascii="Arial" w:hAnsi="Arial" w:cs="Arial"/>
        </w:rPr>
        <w:t>Rainfall</w:t>
      </w:r>
    </w:p>
    <w:p w14:paraId="17358ED9" w14:textId="1A226B44" w:rsidR="00E163A3" w:rsidRPr="00685217" w:rsidRDefault="00E163A3" w:rsidP="00E163A3">
      <w:pPr>
        <w:pStyle w:val="ListParagraph"/>
        <w:numPr>
          <w:ilvl w:val="0"/>
          <w:numId w:val="9"/>
        </w:numPr>
        <w:jc w:val="both"/>
        <w:rPr>
          <w:rFonts w:ascii="Arial" w:hAnsi="Arial" w:cs="Arial"/>
        </w:rPr>
      </w:pPr>
      <w:r w:rsidRPr="00685217">
        <w:rPr>
          <w:rFonts w:ascii="Arial" w:hAnsi="Arial" w:cs="Arial"/>
        </w:rPr>
        <w:t>Distanced Travelled</w:t>
      </w:r>
    </w:p>
    <w:p w14:paraId="3579DA1C" w14:textId="1EB125D0" w:rsidR="00E163A3" w:rsidRPr="00685217" w:rsidRDefault="00E163A3" w:rsidP="00E163A3">
      <w:pPr>
        <w:pStyle w:val="ListParagraph"/>
        <w:jc w:val="both"/>
        <w:rPr>
          <w:rFonts w:ascii="Arial" w:hAnsi="Arial" w:cs="Arial"/>
        </w:rPr>
      </w:pPr>
    </w:p>
    <w:p w14:paraId="0D04548A" w14:textId="7A2BD98B" w:rsidR="00E163A3" w:rsidRPr="00685217" w:rsidRDefault="00E163A3" w:rsidP="00E163A3">
      <w:pPr>
        <w:pStyle w:val="ListParagraph"/>
        <w:jc w:val="both"/>
        <w:rPr>
          <w:rFonts w:ascii="Arial" w:hAnsi="Arial" w:cs="Arial"/>
        </w:rPr>
      </w:pPr>
    </w:p>
    <w:p w14:paraId="7F459829" w14:textId="790BC372" w:rsidR="00E163A3" w:rsidRPr="00685217" w:rsidRDefault="00E163A3" w:rsidP="00E163A3">
      <w:pPr>
        <w:pStyle w:val="ListParagraph"/>
        <w:ind w:left="0"/>
        <w:jc w:val="both"/>
        <w:rPr>
          <w:rFonts w:ascii="Arial" w:hAnsi="Arial" w:cs="Arial"/>
        </w:rPr>
      </w:pPr>
      <w:r w:rsidRPr="00685217">
        <w:rPr>
          <w:rFonts w:ascii="Arial" w:hAnsi="Arial" w:cs="Arial"/>
        </w:rPr>
        <w:t xml:space="preserve">You are free to submit as many of these </w:t>
      </w:r>
      <w:r w:rsidR="0049112F" w:rsidRPr="00685217">
        <w:rPr>
          <w:rFonts w:ascii="Arial" w:hAnsi="Arial" w:cs="Arial"/>
        </w:rPr>
        <w:t xml:space="preserve">exercises as you like. The minimum requirement </w:t>
      </w:r>
      <w:r w:rsidR="00096945" w:rsidRPr="00685217">
        <w:rPr>
          <w:rFonts w:ascii="Arial" w:hAnsi="Arial" w:cs="Arial"/>
        </w:rPr>
        <w:t xml:space="preserve">for this assessment </w:t>
      </w:r>
      <w:r w:rsidR="0049112F" w:rsidRPr="00685217">
        <w:rPr>
          <w:rFonts w:ascii="Arial" w:hAnsi="Arial" w:cs="Arial"/>
        </w:rPr>
        <w:t xml:space="preserve">is 5 exercises with at least 1 from each week. There will be bonus marks awarded for the more (working) </w:t>
      </w:r>
      <w:r w:rsidR="00096945" w:rsidRPr="00685217">
        <w:rPr>
          <w:rFonts w:ascii="Arial" w:hAnsi="Arial" w:cs="Arial"/>
        </w:rPr>
        <w:t>solutions you submit.</w:t>
      </w:r>
    </w:p>
    <w:p w14:paraId="5355EAD1" w14:textId="221E3E40" w:rsidR="00DB17AA" w:rsidRPr="00685217" w:rsidRDefault="00DB17AA" w:rsidP="00E163A3">
      <w:pPr>
        <w:pStyle w:val="ListParagraph"/>
        <w:ind w:left="0"/>
        <w:jc w:val="both"/>
        <w:rPr>
          <w:rFonts w:ascii="Arial" w:hAnsi="Arial" w:cs="Arial"/>
        </w:rPr>
      </w:pPr>
    </w:p>
    <w:p w14:paraId="7D46ED6B" w14:textId="13E1FCE8" w:rsidR="00DB17AA" w:rsidRPr="00685217" w:rsidRDefault="00BE1B0A" w:rsidP="00DB17AA">
      <w:pPr>
        <w:pStyle w:val="Heading1"/>
        <w:rPr>
          <w:rFonts w:ascii="Arial" w:hAnsi="Arial" w:cs="Arial"/>
        </w:rPr>
      </w:pPr>
      <w:r w:rsidRPr="00685217">
        <w:rPr>
          <w:rFonts w:ascii="Arial" w:hAnsi="Arial" w:cs="Arial"/>
        </w:rPr>
        <w:lastRenderedPageBreak/>
        <w:t>Advice</w:t>
      </w:r>
    </w:p>
    <w:p w14:paraId="18436654" w14:textId="77777777" w:rsidR="00BE1B0A" w:rsidRPr="00685217" w:rsidRDefault="00BE1B0A" w:rsidP="00BE1B0A">
      <w:pPr>
        <w:rPr>
          <w:rFonts w:ascii="Arial" w:hAnsi="Arial" w:cs="Arial"/>
        </w:rPr>
      </w:pPr>
      <w:r w:rsidRPr="00685217">
        <w:rPr>
          <w:rFonts w:ascii="Arial" w:hAnsi="Arial" w:cs="Arial"/>
        </w:rPr>
        <w:t xml:space="preserve">Complete the tutorial tasks each week. If you do this, then this assessment will not be much effort. Ask for help in the tutorial sessions if you are struggling. </w:t>
      </w:r>
    </w:p>
    <w:p w14:paraId="1F9F23DC" w14:textId="77777777" w:rsidR="00BE1B0A" w:rsidRPr="00685217" w:rsidRDefault="00BE1B0A" w:rsidP="00BE1B0A">
      <w:pPr>
        <w:rPr>
          <w:rFonts w:ascii="Arial" w:hAnsi="Arial" w:cs="Arial"/>
        </w:rPr>
      </w:pPr>
    </w:p>
    <w:p w14:paraId="5FAFFA2A" w14:textId="5E2AA5F5" w:rsidR="00BE1B0A" w:rsidRPr="00685217" w:rsidRDefault="00BE1B0A" w:rsidP="00BE1B0A">
      <w:pPr>
        <w:rPr>
          <w:rFonts w:ascii="Arial" w:hAnsi="Arial" w:cs="Arial"/>
        </w:rPr>
      </w:pPr>
      <w:r w:rsidRPr="00685217">
        <w:rPr>
          <w:rFonts w:ascii="Arial" w:hAnsi="Arial" w:cs="Arial"/>
        </w:rPr>
        <w:t xml:space="preserve">Submit to CodeGrade often to get feedback on your code. </w:t>
      </w:r>
      <w:r w:rsidR="009A589E" w:rsidRPr="00685217">
        <w:rPr>
          <w:rFonts w:ascii="Arial" w:hAnsi="Arial" w:cs="Arial"/>
        </w:rPr>
        <w:t>We can also provide inline feedback in CodeGrade</w:t>
      </w:r>
    </w:p>
    <w:p w14:paraId="252D81FF" w14:textId="5DE0CCE1" w:rsidR="009A589E" w:rsidRPr="00685217" w:rsidRDefault="009A589E" w:rsidP="00BE1B0A">
      <w:pPr>
        <w:rPr>
          <w:rFonts w:ascii="Arial" w:hAnsi="Arial" w:cs="Arial"/>
        </w:rPr>
      </w:pPr>
    </w:p>
    <w:p w14:paraId="1420CB40" w14:textId="19E16F75" w:rsidR="009A589E" w:rsidRPr="00685217" w:rsidRDefault="009A589E" w:rsidP="009A589E">
      <w:pPr>
        <w:pStyle w:val="Heading1"/>
        <w:rPr>
          <w:rFonts w:ascii="Arial" w:hAnsi="Arial" w:cs="Arial"/>
        </w:rPr>
      </w:pPr>
      <w:r w:rsidRPr="00685217">
        <w:rPr>
          <w:rFonts w:ascii="Arial" w:hAnsi="Arial" w:cs="Arial"/>
        </w:rPr>
        <w:t>Submission</w:t>
      </w:r>
    </w:p>
    <w:p w14:paraId="787D9C8A" w14:textId="05EB4D74" w:rsidR="009A589E" w:rsidRPr="00685217" w:rsidRDefault="009A589E" w:rsidP="009A589E">
      <w:pPr>
        <w:rPr>
          <w:rFonts w:ascii="Arial" w:hAnsi="Arial" w:cs="Arial"/>
        </w:rPr>
      </w:pPr>
    </w:p>
    <w:p w14:paraId="2F06FD3C" w14:textId="4B21522F" w:rsidR="009A589E" w:rsidRPr="00685217" w:rsidRDefault="009A589E" w:rsidP="009A589E">
      <w:pPr>
        <w:rPr>
          <w:rFonts w:ascii="Arial" w:hAnsi="Arial" w:cs="Arial"/>
        </w:rPr>
      </w:pPr>
      <w:r w:rsidRPr="00685217">
        <w:rPr>
          <w:rFonts w:ascii="Arial" w:hAnsi="Arial" w:cs="Arial"/>
        </w:rPr>
        <w:t xml:space="preserve">Through CodeGrade, </w:t>
      </w:r>
      <w:r w:rsidR="00685217" w:rsidRPr="00685217">
        <w:rPr>
          <w:rFonts w:ascii="Arial" w:hAnsi="Arial" w:cs="Arial"/>
        </w:rPr>
        <w:t>any other submissions will not be accepted.</w:t>
      </w:r>
    </w:p>
    <w:p w14:paraId="585AC22B" w14:textId="2CD7D772" w:rsidR="00685217" w:rsidRPr="00685217" w:rsidRDefault="00685217" w:rsidP="009A589E">
      <w:pPr>
        <w:rPr>
          <w:rFonts w:ascii="Arial" w:hAnsi="Arial" w:cs="Arial"/>
        </w:rPr>
      </w:pPr>
    </w:p>
    <w:p w14:paraId="5B13FA48" w14:textId="77777777" w:rsidR="00685217" w:rsidRPr="00685217" w:rsidRDefault="00685217" w:rsidP="00685217">
      <w:pPr>
        <w:pStyle w:val="Heading1"/>
        <w:rPr>
          <w:rFonts w:ascii="Arial" w:eastAsia="Times New Roman" w:hAnsi="Arial" w:cs="Arial"/>
        </w:rPr>
      </w:pPr>
      <w:r w:rsidRPr="00685217">
        <w:rPr>
          <w:rFonts w:ascii="Arial" w:eastAsia="Times New Roman" w:hAnsi="Arial" w:cs="Arial"/>
        </w:rPr>
        <w:t xml:space="preserve">Individual </w:t>
      </w:r>
      <w:r w:rsidRPr="00685217">
        <w:rPr>
          <w:rFonts w:ascii="Arial" w:hAnsi="Arial" w:cs="Arial"/>
        </w:rPr>
        <w:t>Assignment</w:t>
      </w:r>
    </w:p>
    <w:p w14:paraId="287577A5" w14:textId="77777777" w:rsidR="00685217" w:rsidRPr="00685217" w:rsidRDefault="00685217" w:rsidP="00685217">
      <w:pPr>
        <w:jc w:val="both"/>
        <w:rPr>
          <w:rFonts w:ascii="Arial" w:hAnsi="Arial" w:cs="Arial"/>
          <w:b/>
          <w:bCs/>
        </w:rPr>
      </w:pPr>
      <w:r w:rsidRPr="00685217">
        <w:rPr>
          <w:rFonts w:ascii="Arial" w:hAnsi="Arial" w:cs="Arial"/>
        </w:rPr>
        <w:t xml:space="preserve">This is an individual assignment and thus </w:t>
      </w:r>
      <w:r w:rsidRPr="00685217">
        <w:rPr>
          <w:rFonts w:ascii="Arial" w:hAnsi="Arial" w:cs="Arial"/>
          <w:b/>
          <w:bCs/>
        </w:rPr>
        <w:t>the work submitted must be your own.</w:t>
      </w:r>
    </w:p>
    <w:p w14:paraId="3D7BC677" w14:textId="77777777" w:rsidR="00685217" w:rsidRPr="00685217" w:rsidRDefault="00685217" w:rsidP="00685217">
      <w:pPr>
        <w:pStyle w:val="Heading1"/>
        <w:jc w:val="both"/>
        <w:rPr>
          <w:rFonts w:ascii="Arial" w:hAnsi="Arial" w:cs="Arial"/>
        </w:rPr>
      </w:pPr>
      <w:r w:rsidRPr="00685217">
        <w:rPr>
          <w:rFonts w:ascii="Arial" w:hAnsi="Arial" w:cs="Arial"/>
        </w:rPr>
        <w:t>Feedback</w:t>
      </w:r>
    </w:p>
    <w:p w14:paraId="50798EAF" w14:textId="118A6ABC" w:rsidR="00685217" w:rsidRPr="00685217" w:rsidRDefault="004C3AB6" w:rsidP="00685217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Final provisional mark will be provided through</w:t>
      </w:r>
      <w:r w:rsidR="00685217" w:rsidRPr="00685217">
        <w:rPr>
          <w:rFonts w:ascii="Arial" w:hAnsi="Arial" w:cs="Arial"/>
        </w:rPr>
        <w:t xml:space="preserve"> SAFE</w:t>
      </w:r>
      <w:r>
        <w:rPr>
          <w:rFonts w:ascii="Arial" w:hAnsi="Arial" w:cs="Arial"/>
        </w:rPr>
        <w:t>. Formative feedback will be provided through</w:t>
      </w:r>
      <w:r w:rsidR="008B0DBB">
        <w:rPr>
          <w:rFonts w:ascii="Arial" w:hAnsi="Arial" w:cs="Arial"/>
        </w:rPr>
        <w:t xml:space="preserve"> CodeGrade</w:t>
      </w:r>
      <w:r w:rsidR="00685217" w:rsidRPr="00685217">
        <w:rPr>
          <w:rFonts w:ascii="Arial" w:hAnsi="Arial" w:cs="Arial"/>
        </w:rPr>
        <w:t>.</w:t>
      </w:r>
    </w:p>
    <w:p w14:paraId="6F70F280" w14:textId="77777777" w:rsidR="00685217" w:rsidRPr="009A589E" w:rsidRDefault="00685217" w:rsidP="009A589E"/>
    <w:p w14:paraId="738644B6" w14:textId="77777777" w:rsidR="00055305" w:rsidRDefault="00055305" w:rsidP="00C84E63">
      <w:pPr>
        <w:jc w:val="both"/>
        <w:rPr>
          <w:rFonts w:ascii="Arial" w:hAnsi="Arial" w:cs="Arial"/>
        </w:rPr>
      </w:pPr>
    </w:p>
    <w:p w14:paraId="576B5767" w14:textId="77777777" w:rsidR="000C7B34" w:rsidRDefault="000C7B34" w:rsidP="00C84E63">
      <w:pPr>
        <w:jc w:val="both"/>
        <w:rPr>
          <w:rFonts w:ascii="Arial" w:hAnsi="Arial" w:cs="Arial"/>
        </w:rPr>
      </w:pPr>
    </w:p>
    <w:p w14:paraId="0A0D94A8" w14:textId="77777777" w:rsidR="00C84E63" w:rsidRDefault="00C84E63"/>
    <w:sectPr w:rsidR="00C84E63">
      <w:headerReference w:type="default" r:id="rId10"/>
      <w:pgSz w:w="11906" w:h="16838" w:code="9"/>
      <w:pgMar w:top="284" w:right="1440" w:bottom="284" w:left="144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1D9487" w14:textId="77777777" w:rsidR="00B87747" w:rsidRDefault="00B87747" w:rsidP="00BF1E7A">
      <w:r>
        <w:separator/>
      </w:r>
    </w:p>
  </w:endnote>
  <w:endnote w:type="continuationSeparator" w:id="0">
    <w:p w14:paraId="7BD7CDA4" w14:textId="77777777" w:rsidR="00B87747" w:rsidRDefault="00B87747" w:rsidP="00BF1E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ECD6D8" w14:textId="77777777" w:rsidR="00B87747" w:rsidRDefault="00B87747" w:rsidP="00BF1E7A">
      <w:r>
        <w:separator/>
      </w:r>
    </w:p>
  </w:footnote>
  <w:footnote w:type="continuationSeparator" w:id="0">
    <w:p w14:paraId="6BFB133A" w14:textId="77777777" w:rsidR="00B87747" w:rsidRDefault="00B87747" w:rsidP="00BF1E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469B6" w14:textId="77777777" w:rsidR="00AA7A8B" w:rsidRDefault="00AA7A8B">
    <w:pPr>
      <w:pStyle w:val="Header"/>
    </w:pPr>
  </w:p>
  <w:p w14:paraId="6AC85537" w14:textId="77777777" w:rsidR="00AA7A8B" w:rsidRDefault="00AA7A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663C66"/>
    <w:multiLevelType w:val="hybridMultilevel"/>
    <w:tmpl w:val="22F0C2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BE0B6D"/>
    <w:multiLevelType w:val="hybridMultilevel"/>
    <w:tmpl w:val="F2CAEE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9A095F"/>
    <w:multiLevelType w:val="hybridMultilevel"/>
    <w:tmpl w:val="6DC48B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997F4B"/>
    <w:multiLevelType w:val="hybridMultilevel"/>
    <w:tmpl w:val="4C1C45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8D67D9"/>
    <w:multiLevelType w:val="hybridMultilevel"/>
    <w:tmpl w:val="A028CB9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C9F0B86"/>
    <w:multiLevelType w:val="hybridMultilevel"/>
    <w:tmpl w:val="6D1895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03F0F1E"/>
    <w:multiLevelType w:val="hybridMultilevel"/>
    <w:tmpl w:val="62967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CA5FC0"/>
    <w:multiLevelType w:val="hybridMultilevel"/>
    <w:tmpl w:val="3886F978"/>
    <w:lvl w:ilvl="0" w:tplc="2CCC1808">
      <w:start w:val="1"/>
      <w:numFmt w:val="bullet"/>
      <w:suff w:val="space"/>
      <w:lvlText w:val=""/>
      <w:lvlJc w:val="left"/>
      <w:pPr>
        <w:ind w:left="0" w:firstLine="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966450"/>
    <w:multiLevelType w:val="hybridMultilevel"/>
    <w:tmpl w:val="2DBE38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7"/>
  </w:num>
  <w:num w:numId="5">
    <w:abstractNumId w:val="8"/>
  </w:num>
  <w:num w:numId="6">
    <w:abstractNumId w:val="2"/>
  </w:num>
  <w:num w:numId="7">
    <w:abstractNumId w:val="1"/>
  </w:num>
  <w:num w:numId="8">
    <w:abstractNumId w:val="4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3MDQ3szS2MDAwtzRV0lEKTi0uzszPAykwrAUAYz32kiwAAAA="/>
  </w:docVars>
  <w:rsids>
    <w:rsidRoot w:val="00BF1E7A"/>
    <w:rsid w:val="000165BF"/>
    <w:rsid w:val="00043393"/>
    <w:rsid w:val="00046F88"/>
    <w:rsid w:val="00055305"/>
    <w:rsid w:val="0006003B"/>
    <w:rsid w:val="00062A85"/>
    <w:rsid w:val="000675E7"/>
    <w:rsid w:val="00087C8E"/>
    <w:rsid w:val="00096945"/>
    <w:rsid w:val="000B1022"/>
    <w:rsid w:val="000B21E6"/>
    <w:rsid w:val="000B53FA"/>
    <w:rsid w:val="000C5AD3"/>
    <w:rsid w:val="000C7B34"/>
    <w:rsid w:val="000D20BE"/>
    <w:rsid w:val="000D76B6"/>
    <w:rsid w:val="000E27E0"/>
    <w:rsid w:val="000E6CC7"/>
    <w:rsid w:val="001101F8"/>
    <w:rsid w:val="00113DFC"/>
    <w:rsid w:val="00143AFC"/>
    <w:rsid w:val="0015015E"/>
    <w:rsid w:val="00152D71"/>
    <w:rsid w:val="00170312"/>
    <w:rsid w:val="0019041C"/>
    <w:rsid w:val="001B402C"/>
    <w:rsid w:val="001B77CD"/>
    <w:rsid w:val="001C23F6"/>
    <w:rsid w:val="001C5A83"/>
    <w:rsid w:val="001D1288"/>
    <w:rsid w:val="001D16F3"/>
    <w:rsid w:val="001E6091"/>
    <w:rsid w:val="00200685"/>
    <w:rsid w:val="002106B9"/>
    <w:rsid w:val="00217A3A"/>
    <w:rsid w:val="00223E15"/>
    <w:rsid w:val="00242CA6"/>
    <w:rsid w:val="00246F1B"/>
    <w:rsid w:val="002524FF"/>
    <w:rsid w:val="00257CD4"/>
    <w:rsid w:val="0026048B"/>
    <w:rsid w:val="002607AA"/>
    <w:rsid w:val="00275BBE"/>
    <w:rsid w:val="00280912"/>
    <w:rsid w:val="002929F6"/>
    <w:rsid w:val="002B0307"/>
    <w:rsid w:val="002D714A"/>
    <w:rsid w:val="002E044E"/>
    <w:rsid w:val="002E2C33"/>
    <w:rsid w:val="002E67F3"/>
    <w:rsid w:val="003078E7"/>
    <w:rsid w:val="00314956"/>
    <w:rsid w:val="0031529E"/>
    <w:rsid w:val="00317550"/>
    <w:rsid w:val="00320811"/>
    <w:rsid w:val="00346CDB"/>
    <w:rsid w:val="00353CB8"/>
    <w:rsid w:val="003634BD"/>
    <w:rsid w:val="00366940"/>
    <w:rsid w:val="00382F11"/>
    <w:rsid w:val="003B209B"/>
    <w:rsid w:val="003B579E"/>
    <w:rsid w:val="003D5AD8"/>
    <w:rsid w:val="003E195C"/>
    <w:rsid w:val="0041051F"/>
    <w:rsid w:val="004117D5"/>
    <w:rsid w:val="004148FF"/>
    <w:rsid w:val="00422BED"/>
    <w:rsid w:val="0042457E"/>
    <w:rsid w:val="004301D2"/>
    <w:rsid w:val="00432D4F"/>
    <w:rsid w:val="00436FA1"/>
    <w:rsid w:val="00437159"/>
    <w:rsid w:val="00437BFA"/>
    <w:rsid w:val="00460B8C"/>
    <w:rsid w:val="00472A4C"/>
    <w:rsid w:val="00482242"/>
    <w:rsid w:val="00487757"/>
    <w:rsid w:val="0049112F"/>
    <w:rsid w:val="00496BDC"/>
    <w:rsid w:val="004A67D8"/>
    <w:rsid w:val="004B66BE"/>
    <w:rsid w:val="004C3AB6"/>
    <w:rsid w:val="004D2D4A"/>
    <w:rsid w:val="004D350F"/>
    <w:rsid w:val="004E08C8"/>
    <w:rsid w:val="004F7195"/>
    <w:rsid w:val="00500BD6"/>
    <w:rsid w:val="00504338"/>
    <w:rsid w:val="00513B20"/>
    <w:rsid w:val="00517F0E"/>
    <w:rsid w:val="005232D5"/>
    <w:rsid w:val="0054216A"/>
    <w:rsid w:val="00542905"/>
    <w:rsid w:val="00556481"/>
    <w:rsid w:val="005663F6"/>
    <w:rsid w:val="00587B2D"/>
    <w:rsid w:val="005916A1"/>
    <w:rsid w:val="005A6200"/>
    <w:rsid w:val="005C475D"/>
    <w:rsid w:val="005C4B27"/>
    <w:rsid w:val="005D03CD"/>
    <w:rsid w:val="005D43C9"/>
    <w:rsid w:val="005D5840"/>
    <w:rsid w:val="005D6C95"/>
    <w:rsid w:val="005E402A"/>
    <w:rsid w:val="005E746E"/>
    <w:rsid w:val="00610EE8"/>
    <w:rsid w:val="0061676E"/>
    <w:rsid w:val="006252E4"/>
    <w:rsid w:val="006359B0"/>
    <w:rsid w:val="00646641"/>
    <w:rsid w:val="00667D41"/>
    <w:rsid w:val="00683744"/>
    <w:rsid w:val="00685217"/>
    <w:rsid w:val="00686014"/>
    <w:rsid w:val="006B583E"/>
    <w:rsid w:val="006B5F07"/>
    <w:rsid w:val="006B61CB"/>
    <w:rsid w:val="006B72E2"/>
    <w:rsid w:val="006B7DE6"/>
    <w:rsid w:val="006D1733"/>
    <w:rsid w:val="006D2F80"/>
    <w:rsid w:val="006D6221"/>
    <w:rsid w:val="00700BFD"/>
    <w:rsid w:val="00707AE4"/>
    <w:rsid w:val="007154B3"/>
    <w:rsid w:val="00715894"/>
    <w:rsid w:val="00716448"/>
    <w:rsid w:val="00717232"/>
    <w:rsid w:val="00717FDF"/>
    <w:rsid w:val="0072390B"/>
    <w:rsid w:val="00734BCA"/>
    <w:rsid w:val="007430A9"/>
    <w:rsid w:val="007442EE"/>
    <w:rsid w:val="0075273B"/>
    <w:rsid w:val="00752F96"/>
    <w:rsid w:val="00756528"/>
    <w:rsid w:val="00766BD4"/>
    <w:rsid w:val="00770A0D"/>
    <w:rsid w:val="00770AFB"/>
    <w:rsid w:val="00776FA2"/>
    <w:rsid w:val="0078665C"/>
    <w:rsid w:val="00794624"/>
    <w:rsid w:val="007A4EA8"/>
    <w:rsid w:val="007B5CF7"/>
    <w:rsid w:val="007D0D73"/>
    <w:rsid w:val="007D2BC1"/>
    <w:rsid w:val="007E0233"/>
    <w:rsid w:val="007E263C"/>
    <w:rsid w:val="007E2EDA"/>
    <w:rsid w:val="007F201C"/>
    <w:rsid w:val="007F4D7D"/>
    <w:rsid w:val="0080766F"/>
    <w:rsid w:val="00815F7D"/>
    <w:rsid w:val="00820C33"/>
    <w:rsid w:val="00821780"/>
    <w:rsid w:val="008306B9"/>
    <w:rsid w:val="00842984"/>
    <w:rsid w:val="00850F16"/>
    <w:rsid w:val="008516B4"/>
    <w:rsid w:val="008516E4"/>
    <w:rsid w:val="0085761B"/>
    <w:rsid w:val="00867A46"/>
    <w:rsid w:val="0088112C"/>
    <w:rsid w:val="008913D6"/>
    <w:rsid w:val="00893C05"/>
    <w:rsid w:val="008A0F99"/>
    <w:rsid w:val="008A19BF"/>
    <w:rsid w:val="008A5A11"/>
    <w:rsid w:val="008B0DBB"/>
    <w:rsid w:val="008B31C4"/>
    <w:rsid w:val="008B4A06"/>
    <w:rsid w:val="008C7A4C"/>
    <w:rsid w:val="008D7740"/>
    <w:rsid w:val="008D7765"/>
    <w:rsid w:val="008E0B2A"/>
    <w:rsid w:val="008F41A9"/>
    <w:rsid w:val="00913E40"/>
    <w:rsid w:val="00921436"/>
    <w:rsid w:val="00926E85"/>
    <w:rsid w:val="0092756D"/>
    <w:rsid w:val="00937CCF"/>
    <w:rsid w:val="00951092"/>
    <w:rsid w:val="009520F3"/>
    <w:rsid w:val="009615AC"/>
    <w:rsid w:val="00965434"/>
    <w:rsid w:val="009700AB"/>
    <w:rsid w:val="00985152"/>
    <w:rsid w:val="00990DB4"/>
    <w:rsid w:val="00997406"/>
    <w:rsid w:val="009A589E"/>
    <w:rsid w:val="009B74DE"/>
    <w:rsid w:val="009C36F8"/>
    <w:rsid w:val="009D4154"/>
    <w:rsid w:val="009E13BB"/>
    <w:rsid w:val="009F421E"/>
    <w:rsid w:val="009F4E24"/>
    <w:rsid w:val="009F6844"/>
    <w:rsid w:val="00A004CF"/>
    <w:rsid w:val="00A1740D"/>
    <w:rsid w:val="00A21038"/>
    <w:rsid w:val="00A22EA3"/>
    <w:rsid w:val="00A32CB7"/>
    <w:rsid w:val="00A43EDD"/>
    <w:rsid w:val="00A50846"/>
    <w:rsid w:val="00A5104C"/>
    <w:rsid w:val="00A5492E"/>
    <w:rsid w:val="00A56534"/>
    <w:rsid w:val="00A56BC9"/>
    <w:rsid w:val="00A66DAD"/>
    <w:rsid w:val="00A84B22"/>
    <w:rsid w:val="00A90C29"/>
    <w:rsid w:val="00A96461"/>
    <w:rsid w:val="00AA7A8B"/>
    <w:rsid w:val="00AB4802"/>
    <w:rsid w:val="00AC3F8E"/>
    <w:rsid w:val="00AC4C3F"/>
    <w:rsid w:val="00AC623C"/>
    <w:rsid w:val="00AC7D85"/>
    <w:rsid w:val="00AD66FB"/>
    <w:rsid w:val="00AE3240"/>
    <w:rsid w:val="00AE4935"/>
    <w:rsid w:val="00AF5661"/>
    <w:rsid w:val="00B00DF5"/>
    <w:rsid w:val="00B104B9"/>
    <w:rsid w:val="00B1172C"/>
    <w:rsid w:val="00B156B4"/>
    <w:rsid w:val="00B171A3"/>
    <w:rsid w:val="00B541E7"/>
    <w:rsid w:val="00B76DBA"/>
    <w:rsid w:val="00B87747"/>
    <w:rsid w:val="00B960B4"/>
    <w:rsid w:val="00BA3AB5"/>
    <w:rsid w:val="00BA7D71"/>
    <w:rsid w:val="00BD1456"/>
    <w:rsid w:val="00BD2101"/>
    <w:rsid w:val="00BD465A"/>
    <w:rsid w:val="00BE1B0A"/>
    <w:rsid w:val="00BE4033"/>
    <w:rsid w:val="00BE5DC8"/>
    <w:rsid w:val="00BE5F5F"/>
    <w:rsid w:val="00BF1E7A"/>
    <w:rsid w:val="00C1525F"/>
    <w:rsid w:val="00C20A57"/>
    <w:rsid w:val="00C21884"/>
    <w:rsid w:val="00C21993"/>
    <w:rsid w:val="00C21A3A"/>
    <w:rsid w:val="00C271A8"/>
    <w:rsid w:val="00C32576"/>
    <w:rsid w:val="00C373F4"/>
    <w:rsid w:val="00C774E0"/>
    <w:rsid w:val="00C80810"/>
    <w:rsid w:val="00C82A15"/>
    <w:rsid w:val="00C84E63"/>
    <w:rsid w:val="00CA18EE"/>
    <w:rsid w:val="00CB026D"/>
    <w:rsid w:val="00CB58BE"/>
    <w:rsid w:val="00CD2542"/>
    <w:rsid w:val="00CD5F76"/>
    <w:rsid w:val="00CE30CE"/>
    <w:rsid w:val="00CE602B"/>
    <w:rsid w:val="00CE6B58"/>
    <w:rsid w:val="00CF51C0"/>
    <w:rsid w:val="00D01E9D"/>
    <w:rsid w:val="00D064C1"/>
    <w:rsid w:val="00D36AA9"/>
    <w:rsid w:val="00D44B38"/>
    <w:rsid w:val="00D66C03"/>
    <w:rsid w:val="00D67DB7"/>
    <w:rsid w:val="00D806E2"/>
    <w:rsid w:val="00D84CEE"/>
    <w:rsid w:val="00D936A1"/>
    <w:rsid w:val="00D963D7"/>
    <w:rsid w:val="00DA31D3"/>
    <w:rsid w:val="00DA7AD8"/>
    <w:rsid w:val="00DB17AA"/>
    <w:rsid w:val="00DB51D9"/>
    <w:rsid w:val="00DB76B3"/>
    <w:rsid w:val="00DC4F31"/>
    <w:rsid w:val="00DC7A43"/>
    <w:rsid w:val="00DD2948"/>
    <w:rsid w:val="00E01782"/>
    <w:rsid w:val="00E039E0"/>
    <w:rsid w:val="00E1083D"/>
    <w:rsid w:val="00E163A3"/>
    <w:rsid w:val="00E2581A"/>
    <w:rsid w:val="00E25DB2"/>
    <w:rsid w:val="00E27582"/>
    <w:rsid w:val="00E33610"/>
    <w:rsid w:val="00E3767F"/>
    <w:rsid w:val="00E6129A"/>
    <w:rsid w:val="00E617EE"/>
    <w:rsid w:val="00E665B3"/>
    <w:rsid w:val="00E90215"/>
    <w:rsid w:val="00E91D25"/>
    <w:rsid w:val="00EA39A0"/>
    <w:rsid w:val="00EA3B3E"/>
    <w:rsid w:val="00EA7BD1"/>
    <w:rsid w:val="00EC0E74"/>
    <w:rsid w:val="00EC38F5"/>
    <w:rsid w:val="00EC46CD"/>
    <w:rsid w:val="00ED563B"/>
    <w:rsid w:val="00ED5C2C"/>
    <w:rsid w:val="00EE0EEA"/>
    <w:rsid w:val="00EE2A16"/>
    <w:rsid w:val="00EE6479"/>
    <w:rsid w:val="00EF1355"/>
    <w:rsid w:val="00EF6C95"/>
    <w:rsid w:val="00F028E7"/>
    <w:rsid w:val="00F03778"/>
    <w:rsid w:val="00F0703D"/>
    <w:rsid w:val="00F13960"/>
    <w:rsid w:val="00F270E9"/>
    <w:rsid w:val="00F27B4F"/>
    <w:rsid w:val="00F30E2C"/>
    <w:rsid w:val="00F3219C"/>
    <w:rsid w:val="00F5460A"/>
    <w:rsid w:val="00F71B9E"/>
    <w:rsid w:val="00F90539"/>
    <w:rsid w:val="00F92C02"/>
    <w:rsid w:val="00FB7A89"/>
    <w:rsid w:val="00FC5F79"/>
    <w:rsid w:val="00FD6FF8"/>
    <w:rsid w:val="00FE05A4"/>
    <w:rsid w:val="00FE1CE2"/>
    <w:rsid w:val="00FF6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5DB52E2B"/>
  <w15:docId w15:val="{61AEEFA8-4A32-40B6-B6C8-0A84B9186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1E7A"/>
    <w:pPr>
      <w:spacing w:after="0" w:line="240" w:lineRule="auto"/>
    </w:pPr>
    <w:rPr>
      <w:rFonts w:eastAsiaTheme="minorEastAsia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5DB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1E7A"/>
    <w:pPr>
      <w:ind w:left="720"/>
      <w:contextualSpacing/>
    </w:pPr>
  </w:style>
  <w:style w:type="table" w:styleId="TableGrid">
    <w:name w:val="Table Grid"/>
    <w:basedOn w:val="TableNormal"/>
    <w:uiPriority w:val="59"/>
    <w:rsid w:val="00BF1E7A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BF1E7A"/>
  </w:style>
  <w:style w:type="character" w:customStyle="1" w:styleId="FootnoteTextChar">
    <w:name w:val="Footnote Text Char"/>
    <w:basedOn w:val="DefaultParagraphFont"/>
    <w:link w:val="FootnoteText"/>
    <w:uiPriority w:val="99"/>
    <w:rsid w:val="00BF1E7A"/>
    <w:rPr>
      <w:rFonts w:eastAsiaTheme="minorEastAsia"/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BF1E7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BF1E7A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C38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38F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38F5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38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38F5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38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38F5"/>
    <w:rPr>
      <w:rFonts w:ascii="Tahoma" w:eastAsiaTheme="minorEastAsi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13E4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3E40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13E4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3E40"/>
    <w:rPr>
      <w:rFonts w:eastAsiaTheme="minorEastAsia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E25DB2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E25DB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721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icis.southwales.ac.uk/studentmodules/17117/studentmodulespecification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05487-AD3C-45C2-8D9A-2C0E6ED62172}"/>
      </w:docPartPr>
      <w:docPartBody>
        <w:p w:rsidR="00AA22EF" w:rsidRDefault="00FF435B">
          <w:r w:rsidRPr="007C527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70572FD2B046819632EF578144E6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5DE4FD-C499-4843-9FB7-85A77186BB0C}"/>
      </w:docPartPr>
      <w:docPartBody>
        <w:p w:rsidR="00AA22EF" w:rsidRDefault="00E169A9" w:rsidP="00E169A9">
          <w:pPr>
            <w:pStyle w:val="B870572FD2B046819632EF578144E61013"/>
          </w:pPr>
          <w:r>
            <w:rPr>
              <w:rStyle w:val="PlaceholderText"/>
            </w:rPr>
            <w:t>E.g. CS3S666</w:t>
          </w:r>
        </w:p>
      </w:docPartBody>
    </w:docPart>
    <w:docPart>
      <w:docPartPr>
        <w:name w:val="3B6A4C7A9A7245DB856D0419C598DE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975E02-25F0-4688-A4C4-6AF56162D814}"/>
      </w:docPartPr>
      <w:docPartBody>
        <w:p w:rsidR="00AA22EF" w:rsidRDefault="00E169A9" w:rsidP="00E169A9">
          <w:pPr>
            <w:pStyle w:val="3B6A4C7A9A7245DB856D0419C598DEA013"/>
          </w:pPr>
          <w:r>
            <w:rPr>
              <w:rStyle w:val="PlaceholderText"/>
            </w:rPr>
            <w:t>E.g. Parallel and Concurrent Programming</w:t>
          </w:r>
        </w:p>
      </w:docPartBody>
    </w:docPart>
    <w:docPart>
      <w:docPartPr>
        <w:name w:val="62E560BF0C5A4E4AA1ADE1B1208B6B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7701F1-4F0B-4077-81A0-30BBF138F53E}"/>
      </w:docPartPr>
      <w:docPartBody>
        <w:p w:rsidR="00AA22EF" w:rsidRDefault="00E169A9" w:rsidP="00E169A9">
          <w:pPr>
            <w:pStyle w:val="62E560BF0C5A4E4AA1ADE1B1208B6B9012"/>
          </w:pPr>
          <w:r w:rsidRPr="007C527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B51536B8244F33BA3B9C41F90705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52F6CD-1CE7-4276-BFF5-66AB257D4FF5}"/>
      </w:docPartPr>
      <w:docPartBody>
        <w:p w:rsidR="00AA22EF" w:rsidRDefault="00E169A9" w:rsidP="00E169A9">
          <w:pPr>
            <w:pStyle w:val="DDB51536B8244F33BA3B9C41F907058512"/>
          </w:pPr>
          <w:r>
            <w:rPr>
              <w:rStyle w:val="PlaceholderText"/>
            </w:rPr>
            <w:t>E.g. 1 out of 2</w:t>
          </w:r>
          <w:r w:rsidRPr="007C527C">
            <w:rPr>
              <w:rStyle w:val="PlaceholderText"/>
            </w:rPr>
            <w:t>.</w:t>
          </w:r>
        </w:p>
      </w:docPartBody>
    </w:docPart>
    <w:docPart>
      <w:docPartPr>
        <w:name w:val="FAC94652B2914C5D854488BB3928F7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43811A-B2AF-4919-8C61-40ECC092EDD6}"/>
      </w:docPartPr>
      <w:docPartBody>
        <w:p w:rsidR="00AA22EF" w:rsidRDefault="00E169A9" w:rsidP="00E169A9">
          <w:pPr>
            <w:pStyle w:val="FAC94652B2914C5D854488BB3928F7E510"/>
          </w:pPr>
          <w:r>
            <w:rPr>
              <w:rStyle w:val="PlaceholderText"/>
            </w:rPr>
            <w:t>Name</w:t>
          </w:r>
        </w:p>
      </w:docPartBody>
    </w:docPart>
    <w:docPart>
      <w:docPartPr>
        <w:name w:val="E8465E3C6097464F9035DE4E14C681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DDC315-B256-4E3E-B14E-2AC80D72BA42}"/>
      </w:docPartPr>
      <w:docPartBody>
        <w:p w:rsidR="00AA22EF" w:rsidRDefault="00E169A9" w:rsidP="00E169A9">
          <w:pPr>
            <w:pStyle w:val="E8465E3C6097464F9035DE4E14C681F19"/>
          </w:pPr>
          <w:r>
            <w:rPr>
              <w:rStyle w:val="PlaceholderText"/>
            </w:rPr>
            <w:t>100</w:t>
          </w:r>
        </w:p>
      </w:docPartBody>
    </w:docPart>
    <w:docPart>
      <w:docPartPr>
        <w:name w:val="A2A94E39BC194697B3DFF8B0E4DBE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C69338-B430-4000-ABA5-B2ED60FC2EA1}"/>
      </w:docPartPr>
      <w:docPartBody>
        <w:p w:rsidR="00AA22EF" w:rsidRDefault="00E169A9" w:rsidP="00E169A9">
          <w:pPr>
            <w:pStyle w:val="A2A94E39BC194697B3DFF8B0E4DBE03C9"/>
          </w:pPr>
          <w:r>
            <w:rPr>
              <w:rStyle w:val="PlaceholderText"/>
            </w:rPr>
            <w:t>XXX</w:t>
          </w:r>
        </w:p>
      </w:docPartBody>
    </w:docPart>
    <w:docPart>
      <w:docPartPr>
        <w:name w:val="6E998F2D72FD4C4D85ED806F284D88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A60A28-E8F0-4216-AC99-6AE2D77DE0FD}"/>
      </w:docPartPr>
      <w:docPartBody>
        <w:p w:rsidR="00E169A9" w:rsidRDefault="00E169A9" w:rsidP="009615AC">
          <w:pPr>
            <w:rPr>
              <w:rStyle w:val="PlaceholderText"/>
            </w:rPr>
          </w:pPr>
          <w:r>
            <w:rPr>
              <w:rStyle w:val="PlaceholderText"/>
            </w:rPr>
            <w:t>Enter Learning Outcomes Here</w:t>
          </w:r>
          <w:r w:rsidRPr="007C527C">
            <w:rPr>
              <w:rStyle w:val="PlaceholderText"/>
            </w:rPr>
            <w:t>.</w:t>
          </w:r>
        </w:p>
        <w:p w:rsidR="00E169A9" w:rsidRDefault="00E169A9" w:rsidP="009615AC">
          <w:pPr>
            <w:rPr>
              <w:rFonts w:ascii="Arial" w:hAnsi="Arial"/>
            </w:rPr>
          </w:pPr>
        </w:p>
        <w:p w:rsidR="00AA22EF" w:rsidRDefault="00AA22EF"/>
      </w:docPartBody>
    </w:docPart>
    <w:docPart>
      <w:docPartPr>
        <w:name w:val="9A24B8B74B9B4DD99B32850D75171A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179100-54AE-4994-8441-EF9C2D4BA1A3}"/>
      </w:docPartPr>
      <w:docPartBody>
        <w:p w:rsidR="00AA22EF" w:rsidRDefault="00E169A9" w:rsidP="00E169A9">
          <w:pPr>
            <w:pStyle w:val="9A24B8B74B9B4DD99B32850D75171ACC9"/>
          </w:pPr>
          <w:r>
            <w:rPr>
              <w:rStyle w:val="PlaceholderText"/>
            </w:rPr>
            <w:t>dd-mmm-yyyy</w:t>
          </w:r>
          <w:r w:rsidRPr="007C527C">
            <w:rPr>
              <w:rStyle w:val="PlaceholderText"/>
            </w:rPr>
            <w:t>.</w:t>
          </w:r>
        </w:p>
      </w:docPartBody>
    </w:docPart>
    <w:docPart>
      <w:docPartPr>
        <w:name w:val="F639121018D7468799EC83AC21B60B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FEE38F-94AD-43B1-966C-4405F5D849B2}"/>
      </w:docPartPr>
      <w:docPartBody>
        <w:p w:rsidR="00AA22EF" w:rsidRDefault="00E169A9" w:rsidP="00E169A9">
          <w:pPr>
            <w:pStyle w:val="F639121018D7468799EC83AC21B60B329"/>
          </w:pPr>
          <w:r>
            <w:rPr>
              <w:rStyle w:val="PlaceholderText"/>
            </w:rPr>
            <w:t>dd-mmm-yyyy</w:t>
          </w:r>
          <w:r w:rsidRPr="007C527C">
            <w:rPr>
              <w:rStyle w:val="PlaceholderText"/>
            </w:rPr>
            <w:t>.</w:t>
          </w:r>
        </w:p>
      </w:docPartBody>
    </w:docPart>
    <w:docPart>
      <w:docPartPr>
        <w:name w:val="4C6ED96126B44048BA085589A76A5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5EA911-3605-4FAA-BE8C-7FF3F84ECE97}"/>
      </w:docPartPr>
      <w:docPartBody>
        <w:p w:rsidR="00AA22EF" w:rsidRDefault="00E169A9" w:rsidP="00E169A9">
          <w:pPr>
            <w:pStyle w:val="4C6ED96126B44048BA085589A76A5C899"/>
          </w:pPr>
          <w:r>
            <w:rPr>
              <w:rStyle w:val="PlaceholderText"/>
            </w:rPr>
            <w:t>dd-mmm-yyyy</w:t>
          </w:r>
          <w:r w:rsidRPr="007C527C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F435B"/>
    <w:rsid w:val="00023EA6"/>
    <w:rsid w:val="0035238B"/>
    <w:rsid w:val="003576BE"/>
    <w:rsid w:val="005041F0"/>
    <w:rsid w:val="00525A04"/>
    <w:rsid w:val="00832E5B"/>
    <w:rsid w:val="00AA22EF"/>
    <w:rsid w:val="00BC6928"/>
    <w:rsid w:val="00E169A9"/>
    <w:rsid w:val="00FE5D04"/>
    <w:rsid w:val="00FF43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169A9"/>
    <w:rPr>
      <w:color w:val="808080"/>
    </w:rPr>
  </w:style>
  <w:style w:type="paragraph" w:customStyle="1" w:styleId="B870572FD2B046819632EF578144E61013">
    <w:name w:val="B870572FD2B046819632EF578144E61013"/>
    <w:rsid w:val="00E169A9"/>
    <w:pPr>
      <w:spacing w:after="0" w:line="240" w:lineRule="auto"/>
    </w:pPr>
    <w:rPr>
      <w:sz w:val="24"/>
      <w:szCs w:val="24"/>
      <w:lang w:eastAsia="en-US"/>
    </w:rPr>
  </w:style>
  <w:style w:type="paragraph" w:customStyle="1" w:styleId="3B6A4C7A9A7245DB856D0419C598DEA013">
    <w:name w:val="3B6A4C7A9A7245DB856D0419C598DEA013"/>
    <w:rsid w:val="00E169A9"/>
    <w:pPr>
      <w:spacing w:after="0" w:line="240" w:lineRule="auto"/>
    </w:pPr>
    <w:rPr>
      <w:sz w:val="24"/>
      <w:szCs w:val="24"/>
      <w:lang w:eastAsia="en-US"/>
    </w:rPr>
  </w:style>
  <w:style w:type="paragraph" w:customStyle="1" w:styleId="FAC94652B2914C5D854488BB3928F7E510">
    <w:name w:val="FAC94652B2914C5D854488BB3928F7E510"/>
    <w:rsid w:val="00E169A9"/>
    <w:pPr>
      <w:spacing w:after="0" w:line="240" w:lineRule="auto"/>
    </w:pPr>
    <w:rPr>
      <w:sz w:val="24"/>
      <w:szCs w:val="24"/>
      <w:lang w:eastAsia="en-US"/>
    </w:rPr>
  </w:style>
  <w:style w:type="paragraph" w:customStyle="1" w:styleId="62E560BF0C5A4E4AA1ADE1B1208B6B9012">
    <w:name w:val="62E560BF0C5A4E4AA1ADE1B1208B6B9012"/>
    <w:rsid w:val="00E169A9"/>
    <w:pPr>
      <w:spacing w:after="0" w:line="240" w:lineRule="auto"/>
    </w:pPr>
    <w:rPr>
      <w:sz w:val="24"/>
      <w:szCs w:val="24"/>
      <w:lang w:eastAsia="en-US"/>
    </w:rPr>
  </w:style>
  <w:style w:type="paragraph" w:customStyle="1" w:styleId="DDB51536B8244F33BA3B9C41F907058512">
    <w:name w:val="DDB51536B8244F33BA3B9C41F907058512"/>
    <w:rsid w:val="00E169A9"/>
    <w:pPr>
      <w:spacing w:after="0" w:line="240" w:lineRule="auto"/>
    </w:pPr>
    <w:rPr>
      <w:sz w:val="24"/>
      <w:szCs w:val="24"/>
      <w:lang w:eastAsia="en-US"/>
    </w:rPr>
  </w:style>
  <w:style w:type="paragraph" w:customStyle="1" w:styleId="4C6ED96126B44048BA085589A76A5C899">
    <w:name w:val="4C6ED96126B44048BA085589A76A5C899"/>
    <w:rsid w:val="00E169A9"/>
    <w:pPr>
      <w:spacing w:after="0" w:line="240" w:lineRule="auto"/>
    </w:pPr>
    <w:rPr>
      <w:sz w:val="24"/>
      <w:szCs w:val="24"/>
      <w:lang w:eastAsia="en-US"/>
    </w:rPr>
  </w:style>
  <w:style w:type="paragraph" w:customStyle="1" w:styleId="F639121018D7468799EC83AC21B60B329">
    <w:name w:val="F639121018D7468799EC83AC21B60B329"/>
    <w:rsid w:val="00E169A9"/>
    <w:pPr>
      <w:spacing w:after="0" w:line="240" w:lineRule="auto"/>
    </w:pPr>
    <w:rPr>
      <w:sz w:val="24"/>
      <w:szCs w:val="24"/>
      <w:lang w:eastAsia="en-US"/>
    </w:rPr>
  </w:style>
  <w:style w:type="paragraph" w:customStyle="1" w:styleId="9A24B8B74B9B4DD99B32850D75171ACC9">
    <w:name w:val="9A24B8B74B9B4DD99B32850D75171ACC9"/>
    <w:rsid w:val="00E169A9"/>
    <w:pPr>
      <w:spacing w:after="0" w:line="240" w:lineRule="auto"/>
    </w:pPr>
    <w:rPr>
      <w:sz w:val="24"/>
      <w:szCs w:val="24"/>
      <w:lang w:eastAsia="en-US"/>
    </w:rPr>
  </w:style>
  <w:style w:type="paragraph" w:customStyle="1" w:styleId="E8465E3C6097464F9035DE4E14C681F19">
    <w:name w:val="E8465E3C6097464F9035DE4E14C681F19"/>
    <w:rsid w:val="00E169A9"/>
    <w:pPr>
      <w:spacing w:after="0" w:line="240" w:lineRule="auto"/>
    </w:pPr>
    <w:rPr>
      <w:sz w:val="24"/>
      <w:szCs w:val="24"/>
      <w:lang w:eastAsia="en-US"/>
    </w:rPr>
  </w:style>
  <w:style w:type="paragraph" w:customStyle="1" w:styleId="A2A94E39BC194697B3DFF8B0E4DBE03C9">
    <w:name w:val="A2A94E39BC194697B3DFF8B0E4DBE03C9"/>
    <w:rsid w:val="00E169A9"/>
    <w:pPr>
      <w:spacing w:after="0" w:line="240" w:lineRule="auto"/>
    </w:pPr>
    <w:rPr>
      <w:sz w:val="24"/>
      <w:szCs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DC0D9F86-00C4-405B-81AD-BBC449459C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581</Words>
  <Characters>331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University of South Wales</Company>
  <LinksUpToDate>false</LinksUpToDate>
  <CharactersWithSpaces>3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torial Exercises 1</dc:title>
  <dc:subject>CS1D461 - C++ Programming</dc:subject>
  <dc:creator>Safe System</dc:creator>
  <cp:lastModifiedBy>Simon Payne</cp:lastModifiedBy>
  <cp:revision>31</cp:revision>
  <dcterms:created xsi:type="dcterms:W3CDTF">2021-08-27T14:39:00Z</dcterms:created>
  <dcterms:modified xsi:type="dcterms:W3CDTF">2021-09-22T11:07:00Z</dcterms:modified>
</cp:coreProperties>
</file>